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56CAC" w14:textId="34D97018" w:rsidR="00F9119C" w:rsidRPr="005C0846" w:rsidRDefault="00EC5BFE" w:rsidP="004A36A8">
      <w:pPr>
        <w:spacing w:line="480" w:lineRule="auto"/>
        <w:ind w:firstLine="0"/>
        <w:jc w:val="center"/>
        <w:rPr>
          <w:rFonts w:cs="Arial"/>
          <w:sz w:val="40"/>
          <w:szCs w:val="40"/>
          <w:lang w:val="en-US"/>
        </w:rPr>
      </w:pPr>
      <w:r w:rsidRPr="00EC5BFE">
        <w:rPr>
          <w:rFonts w:cs="Arial"/>
          <w:sz w:val="40"/>
          <w:szCs w:val="40"/>
          <w:lang w:val="en-US"/>
        </w:rPr>
        <w:t xml:space="preserve">Supplementary Figure </w:t>
      </w:r>
      <w:r w:rsidR="005C0846">
        <w:rPr>
          <w:rFonts w:cs="Arial"/>
          <w:sz w:val="40"/>
          <w:szCs w:val="40"/>
          <w:lang w:val="en-US"/>
        </w:rPr>
        <w:t>D</w:t>
      </w:r>
      <w:r w:rsidR="0076029E" w:rsidRPr="0076029E">
        <w:rPr>
          <w:rFonts w:ascii="Times New Roman" w:hAnsi="Times New Roman"/>
          <w:noProof/>
          <w:sz w:val="20"/>
          <w:szCs w:val="20"/>
          <w:lang w:val="en-US"/>
        </w:rPr>
        <w:drawing>
          <wp:inline distT="0" distB="0" distL="0" distR="0" wp14:anchorId="128647B6" wp14:editId="3B759FB3">
            <wp:extent cx="5962650" cy="6019800"/>
            <wp:effectExtent l="0" t="0" r="0" b="0"/>
            <wp:docPr id="5" name="Imagen 5" descr="Gráfico, Gráfico de barras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5" descr="Gráfico, Gráfico de barras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311"/>
                    <a:stretch/>
                  </pic:blipFill>
                  <pic:spPr bwMode="auto">
                    <a:xfrm>
                      <a:off x="0" y="0"/>
                      <a:ext cx="5962650" cy="601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C0846" w:rsidRPr="005C0846">
        <w:rPr>
          <w:rFonts w:ascii="Times New Roman" w:hAnsi="Times New Roman"/>
          <w:b/>
          <w:bCs/>
          <w:sz w:val="20"/>
          <w:szCs w:val="20"/>
          <w:lang w:val="en-US"/>
        </w:rPr>
        <w:t xml:space="preserve"> </w:t>
      </w:r>
      <w:r w:rsidR="005C0846">
        <w:rPr>
          <w:rFonts w:ascii="Times New Roman" w:hAnsi="Times New Roman"/>
          <w:b/>
          <w:bCs/>
          <w:sz w:val="20"/>
          <w:szCs w:val="20"/>
          <w:lang w:val="en-US"/>
        </w:rPr>
        <w:t>Supplementary f</w:t>
      </w:r>
      <w:r w:rsidR="005C0846" w:rsidRPr="00E7319F">
        <w:rPr>
          <w:rFonts w:ascii="Times New Roman" w:hAnsi="Times New Roman"/>
          <w:b/>
          <w:bCs/>
          <w:sz w:val="20"/>
          <w:szCs w:val="20"/>
          <w:lang w:val="en-US"/>
        </w:rPr>
        <w:t xml:space="preserve">igure </w:t>
      </w:r>
      <w:r w:rsidR="005C0846">
        <w:rPr>
          <w:rFonts w:ascii="Times New Roman" w:hAnsi="Times New Roman"/>
          <w:b/>
          <w:bCs/>
          <w:sz w:val="20"/>
          <w:szCs w:val="20"/>
          <w:lang w:val="en-US"/>
        </w:rPr>
        <w:t>D</w:t>
      </w:r>
      <w:r w:rsidR="005C0846" w:rsidRPr="00E7319F">
        <w:rPr>
          <w:rFonts w:ascii="Times New Roman" w:hAnsi="Times New Roman"/>
          <w:b/>
          <w:bCs/>
          <w:sz w:val="20"/>
          <w:szCs w:val="20"/>
          <w:lang w:val="en-US"/>
        </w:rPr>
        <w:t xml:space="preserve">. </w:t>
      </w:r>
      <w:r w:rsidR="005C0846" w:rsidRPr="00E7319F">
        <w:rPr>
          <w:rFonts w:ascii="Times New Roman" w:hAnsi="Times New Roman"/>
          <w:sz w:val="20"/>
          <w:szCs w:val="20"/>
          <w:lang w:val="en-US"/>
        </w:rPr>
        <w:t>Specific Quality of Life (IBS-QOL) in women with irritable bowel syndrome (IBS) compared by subtypes</w:t>
      </w:r>
    </w:p>
    <w:sectPr w:rsidR="00F9119C" w:rsidRPr="005C0846" w:rsidSect="009E4051">
      <w:headerReference w:type="default" r:id="rId9"/>
      <w:pgSz w:w="12242" w:h="15842" w:code="1"/>
      <w:pgMar w:top="1418" w:right="1418" w:bottom="1418" w:left="1418" w:header="709" w:footer="709" w:gutter="0"/>
      <w:lnNumType w:countBy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6DACF" w14:textId="77777777" w:rsidR="00EA7215" w:rsidRDefault="00EA7215" w:rsidP="008D514F">
      <w:r>
        <w:separator/>
      </w:r>
    </w:p>
  </w:endnote>
  <w:endnote w:type="continuationSeparator" w:id="0">
    <w:p w14:paraId="2467699D" w14:textId="77777777" w:rsidR="00EA7215" w:rsidRDefault="00EA7215" w:rsidP="008D51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36640" w14:textId="77777777" w:rsidR="00EA7215" w:rsidRDefault="00EA7215" w:rsidP="008D514F">
      <w:r>
        <w:separator/>
      </w:r>
    </w:p>
  </w:footnote>
  <w:footnote w:type="continuationSeparator" w:id="0">
    <w:p w14:paraId="0ACD1F88" w14:textId="77777777" w:rsidR="00EA7215" w:rsidRDefault="00EA7215" w:rsidP="008D51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7D7AB" w14:textId="77777777" w:rsidR="00F9119C" w:rsidRPr="00691170" w:rsidRDefault="00F9119C">
    <w:pPr>
      <w:pStyle w:val="Encabezado"/>
      <w:jc w:val="right"/>
      <w:rPr>
        <w:sz w:val="16"/>
        <w:szCs w:val="16"/>
      </w:rPr>
    </w:pPr>
    <w:r w:rsidRPr="00691170">
      <w:rPr>
        <w:sz w:val="16"/>
        <w:szCs w:val="16"/>
      </w:rPr>
      <w:t xml:space="preserve">Page </w:t>
    </w:r>
    <w:r w:rsidRPr="00691170">
      <w:rPr>
        <w:b/>
        <w:bCs/>
        <w:sz w:val="16"/>
        <w:szCs w:val="16"/>
      </w:rPr>
      <w:fldChar w:fldCharType="begin"/>
    </w:r>
    <w:r w:rsidRPr="00691170">
      <w:rPr>
        <w:b/>
        <w:bCs/>
        <w:sz w:val="16"/>
        <w:szCs w:val="16"/>
      </w:rPr>
      <w:instrText>PAGE</w:instrText>
    </w:r>
    <w:r w:rsidRPr="00691170">
      <w:rPr>
        <w:b/>
        <w:bCs/>
        <w:sz w:val="16"/>
        <w:szCs w:val="16"/>
      </w:rPr>
      <w:fldChar w:fldCharType="separate"/>
    </w:r>
    <w:r w:rsidRPr="00691170">
      <w:rPr>
        <w:b/>
        <w:bCs/>
        <w:sz w:val="16"/>
        <w:szCs w:val="16"/>
      </w:rPr>
      <w:t>2</w:t>
    </w:r>
    <w:r w:rsidRPr="00691170">
      <w:rPr>
        <w:b/>
        <w:bCs/>
        <w:sz w:val="16"/>
        <w:szCs w:val="16"/>
      </w:rPr>
      <w:fldChar w:fldCharType="end"/>
    </w:r>
    <w:r w:rsidRPr="00691170">
      <w:rPr>
        <w:sz w:val="16"/>
        <w:szCs w:val="16"/>
      </w:rPr>
      <w:t xml:space="preserve"> of </w:t>
    </w:r>
    <w:r w:rsidRPr="00691170">
      <w:rPr>
        <w:b/>
        <w:bCs/>
        <w:sz w:val="16"/>
        <w:szCs w:val="16"/>
      </w:rPr>
      <w:fldChar w:fldCharType="begin"/>
    </w:r>
    <w:r w:rsidRPr="00691170">
      <w:rPr>
        <w:b/>
        <w:bCs/>
        <w:sz w:val="16"/>
        <w:szCs w:val="16"/>
      </w:rPr>
      <w:instrText>NUMPAGES</w:instrText>
    </w:r>
    <w:r w:rsidRPr="00691170">
      <w:rPr>
        <w:b/>
        <w:bCs/>
        <w:sz w:val="16"/>
        <w:szCs w:val="16"/>
      </w:rPr>
      <w:fldChar w:fldCharType="separate"/>
    </w:r>
    <w:r w:rsidRPr="00691170">
      <w:rPr>
        <w:b/>
        <w:bCs/>
        <w:sz w:val="16"/>
        <w:szCs w:val="16"/>
      </w:rPr>
      <w:t>2</w:t>
    </w:r>
    <w:r w:rsidRPr="00691170">
      <w:rPr>
        <w:b/>
        <w:bCs/>
        <w:sz w:val="16"/>
        <w:szCs w:val="16"/>
      </w:rPr>
      <w:fldChar w:fldCharType="end"/>
    </w:r>
  </w:p>
  <w:p w14:paraId="6A79B69A" w14:textId="77777777" w:rsidR="00F9119C" w:rsidRDefault="00F9119C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27D73"/>
    <w:multiLevelType w:val="hybridMultilevel"/>
    <w:tmpl w:val="FFFFFFFF"/>
    <w:lvl w:ilvl="0" w:tplc="080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494041"/>
    <w:multiLevelType w:val="hybridMultilevel"/>
    <w:tmpl w:val="FFFFFFFF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04F8B"/>
    <w:multiLevelType w:val="multilevel"/>
    <w:tmpl w:val="FFFFFFFF"/>
    <w:styleLink w:val="List0"/>
    <w:lvl w:ilvl="0">
      <w:numFmt w:val="bullet"/>
      <w:lvlText w:val="•"/>
      <w:lvlJc w:val="left"/>
      <w:rPr>
        <w:rFonts w:ascii="Arial Bold" w:eastAsia="Times New Roman" w:hAnsi="Arial Bold"/>
        <w:color w:val="231F20"/>
        <w:position w:val="0"/>
        <w:u w:color="231F20"/>
      </w:rPr>
    </w:lvl>
    <w:lvl w:ilvl="1">
      <w:start w:val="1"/>
      <w:numFmt w:val="bullet"/>
      <w:lvlText w:val="o"/>
      <w:lvlJc w:val="left"/>
      <w:rPr>
        <w:rFonts w:ascii="Arial Bold" w:eastAsia="Times New Roman" w:hAnsi="Arial Bold"/>
        <w:color w:val="231F20"/>
        <w:position w:val="0"/>
        <w:u w:color="231F20"/>
      </w:rPr>
    </w:lvl>
    <w:lvl w:ilvl="2">
      <w:start w:val="1"/>
      <w:numFmt w:val="bullet"/>
      <w:lvlText w:val="▪"/>
      <w:lvlJc w:val="left"/>
      <w:rPr>
        <w:rFonts w:ascii="Arial Bold" w:eastAsia="Times New Roman" w:hAnsi="Arial Bold"/>
        <w:color w:val="231F20"/>
        <w:position w:val="0"/>
        <w:u w:color="231F20"/>
      </w:rPr>
    </w:lvl>
    <w:lvl w:ilvl="3">
      <w:start w:val="1"/>
      <w:numFmt w:val="bullet"/>
      <w:lvlText w:val="•"/>
      <w:lvlJc w:val="left"/>
      <w:rPr>
        <w:rFonts w:ascii="Arial Bold" w:eastAsia="Times New Roman" w:hAnsi="Arial Bold"/>
        <w:color w:val="231F20"/>
        <w:position w:val="0"/>
        <w:u w:color="231F20"/>
      </w:rPr>
    </w:lvl>
    <w:lvl w:ilvl="4">
      <w:start w:val="1"/>
      <w:numFmt w:val="bullet"/>
      <w:lvlText w:val="o"/>
      <w:lvlJc w:val="left"/>
      <w:rPr>
        <w:rFonts w:ascii="Arial Bold" w:eastAsia="Times New Roman" w:hAnsi="Arial Bold"/>
        <w:color w:val="231F20"/>
        <w:position w:val="0"/>
        <w:u w:color="231F20"/>
      </w:rPr>
    </w:lvl>
    <w:lvl w:ilvl="5">
      <w:start w:val="1"/>
      <w:numFmt w:val="bullet"/>
      <w:lvlText w:val="▪"/>
      <w:lvlJc w:val="left"/>
      <w:rPr>
        <w:rFonts w:ascii="Arial Bold" w:eastAsia="Times New Roman" w:hAnsi="Arial Bold"/>
        <w:color w:val="231F20"/>
        <w:position w:val="0"/>
        <w:u w:color="231F20"/>
      </w:rPr>
    </w:lvl>
    <w:lvl w:ilvl="6">
      <w:start w:val="1"/>
      <w:numFmt w:val="bullet"/>
      <w:lvlText w:val="•"/>
      <w:lvlJc w:val="left"/>
      <w:rPr>
        <w:rFonts w:ascii="Arial Bold" w:eastAsia="Times New Roman" w:hAnsi="Arial Bold"/>
        <w:color w:val="231F20"/>
        <w:position w:val="0"/>
        <w:u w:color="231F20"/>
      </w:rPr>
    </w:lvl>
    <w:lvl w:ilvl="7">
      <w:start w:val="1"/>
      <w:numFmt w:val="bullet"/>
      <w:lvlText w:val="o"/>
      <w:lvlJc w:val="left"/>
      <w:rPr>
        <w:rFonts w:ascii="Arial Bold" w:eastAsia="Times New Roman" w:hAnsi="Arial Bold"/>
        <w:color w:val="231F20"/>
        <w:position w:val="0"/>
        <w:u w:color="231F20"/>
      </w:rPr>
    </w:lvl>
    <w:lvl w:ilvl="8">
      <w:start w:val="1"/>
      <w:numFmt w:val="bullet"/>
      <w:lvlText w:val="▪"/>
      <w:lvlJc w:val="left"/>
      <w:rPr>
        <w:rFonts w:ascii="Arial Bold" w:eastAsia="Times New Roman" w:hAnsi="Arial Bold"/>
        <w:color w:val="231F20"/>
        <w:position w:val="0"/>
        <w:u w:color="231F20"/>
      </w:rPr>
    </w:lvl>
  </w:abstractNum>
  <w:abstractNum w:abstractNumId="3" w15:restartNumberingAfterBreak="0">
    <w:nsid w:val="073C2E29"/>
    <w:multiLevelType w:val="hybridMultilevel"/>
    <w:tmpl w:val="FFFFFFFF"/>
    <w:lvl w:ilvl="0" w:tplc="080A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7D808F0"/>
    <w:multiLevelType w:val="multilevel"/>
    <w:tmpl w:val="FFFFFFFF"/>
    <w:styleLink w:val="List16"/>
    <w:lvl w:ilvl="0">
      <w:numFmt w:val="bullet"/>
      <w:lvlText w:val="•"/>
      <w:lvlJc w:val="left"/>
      <w:pPr>
        <w:tabs>
          <w:tab w:val="num" w:pos="199"/>
        </w:tabs>
        <w:ind w:left="199" w:hanging="199"/>
      </w:pPr>
      <w:rPr>
        <w:rFonts w:ascii="Arial" w:eastAsia="Times New Roman" w:hAnsi="Arial"/>
        <w:position w:val="0"/>
        <w:sz w:val="22"/>
      </w:rPr>
    </w:lvl>
    <w:lvl w:ilvl="1">
      <w:start w:val="1"/>
      <w:numFmt w:val="bullet"/>
      <w:lvlText w:val="•"/>
      <w:lvlJc w:val="left"/>
      <w:pPr>
        <w:tabs>
          <w:tab w:val="num" w:pos="502"/>
        </w:tabs>
        <w:ind w:left="502" w:hanging="262"/>
      </w:pPr>
      <w:rPr>
        <w:rFonts w:ascii="Arial" w:eastAsia="Times New Roman" w:hAnsi="Arial"/>
        <w:position w:val="0"/>
        <w:sz w:val="24"/>
      </w:rPr>
    </w:lvl>
    <w:lvl w:ilvl="2">
      <w:start w:val="1"/>
      <w:numFmt w:val="bullet"/>
      <w:lvlText w:val="•"/>
      <w:lvlJc w:val="left"/>
      <w:pPr>
        <w:tabs>
          <w:tab w:val="num" w:pos="742"/>
        </w:tabs>
        <w:ind w:left="742" w:hanging="262"/>
      </w:pPr>
      <w:rPr>
        <w:rFonts w:ascii="Arial" w:eastAsia="Times New Roman" w:hAnsi="Arial"/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982"/>
        </w:tabs>
        <w:ind w:left="982" w:hanging="262"/>
      </w:pPr>
      <w:rPr>
        <w:rFonts w:ascii="Arial" w:eastAsia="Times New Roman" w:hAnsi="Arial"/>
        <w:position w:val="0"/>
        <w:sz w:val="24"/>
      </w:rPr>
    </w:lvl>
    <w:lvl w:ilvl="4">
      <w:start w:val="1"/>
      <w:numFmt w:val="bullet"/>
      <w:lvlText w:val="•"/>
      <w:lvlJc w:val="left"/>
      <w:pPr>
        <w:tabs>
          <w:tab w:val="num" w:pos="1222"/>
        </w:tabs>
        <w:ind w:left="1222" w:hanging="262"/>
      </w:pPr>
      <w:rPr>
        <w:rFonts w:ascii="Arial" w:eastAsia="Times New Roman" w:hAnsi="Arial"/>
        <w:position w:val="0"/>
        <w:sz w:val="24"/>
      </w:rPr>
    </w:lvl>
    <w:lvl w:ilvl="5">
      <w:start w:val="1"/>
      <w:numFmt w:val="bullet"/>
      <w:lvlText w:val="•"/>
      <w:lvlJc w:val="left"/>
      <w:pPr>
        <w:tabs>
          <w:tab w:val="num" w:pos="1462"/>
        </w:tabs>
        <w:ind w:left="1462" w:hanging="262"/>
      </w:pPr>
      <w:rPr>
        <w:rFonts w:ascii="Arial" w:eastAsia="Times New Roman" w:hAnsi="Arial"/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702"/>
        </w:tabs>
        <w:ind w:left="1702" w:hanging="262"/>
      </w:pPr>
      <w:rPr>
        <w:rFonts w:ascii="Arial" w:eastAsia="Times New Roman" w:hAnsi="Arial"/>
        <w:position w:val="0"/>
        <w:sz w:val="24"/>
      </w:rPr>
    </w:lvl>
    <w:lvl w:ilvl="7">
      <w:start w:val="1"/>
      <w:numFmt w:val="bullet"/>
      <w:lvlText w:val="•"/>
      <w:lvlJc w:val="left"/>
      <w:pPr>
        <w:tabs>
          <w:tab w:val="num" w:pos="1942"/>
        </w:tabs>
        <w:ind w:left="1942" w:hanging="262"/>
      </w:pPr>
      <w:rPr>
        <w:rFonts w:ascii="Arial" w:eastAsia="Times New Roman" w:hAnsi="Arial"/>
        <w:position w:val="0"/>
        <w:sz w:val="24"/>
      </w:rPr>
    </w:lvl>
    <w:lvl w:ilvl="8">
      <w:start w:val="1"/>
      <w:numFmt w:val="bullet"/>
      <w:lvlText w:val="•"/>
      <w:lvlJc w:val="left"/>
      <w:pPr>
        <w:tabs>
          <w:tab w:val="num" w:pos="2182"/>
        </w:tabs>
        <w:ind w:left="2182" w:hanging="262"/>
      </w:pPr>
      <w:rPr>
        <w:rFonts w:ascii="Arial" w:eastAsia="Times New Roman" w:hAnsi="Arial"/>
        <w:position w:val="0"/>
        <w:sz w:val="24"/>
      </w:rPr>
    </w:lvl>
  </w:abstractNum>
  <w:abstractNum w:abstractNumId="5" w15:restartNumberingAfterBreak="0">
    <w:nsid w:val="0B63135E"/>
    <w:multiLevelType w:val="multilevel"/>
    <w:tmpl w:val="FFFFFFFF"/>
    <w:lvl w:ilvl="0"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▪"/>
      <w:lvlJc w:val="left"/>
      <w:rPr>
        <w:position w:val="0"/>
      </w:rPr>
    </w:lvl>
    <w:lvl w:ilvl="4">
      <w:start w:val="1"/>
      <w:numFmt w:val="bullet"/>
      <w:lvlText w:val="▪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▪"/>
      <w:lvlJc w:val="left"/>
      <w:rPr>
        <w:position w:val="0"/>
      </w:rPr>
    </w:lvl>
    <w:lvl w:ilvl="7">
      <w:start w:val="1"/>
      <w:numFmt w:val="bullet"/>
      <w:lvlText w:val="▪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6" w15:restartNumberingAfterBreak="0">
    <w:nsid w:val="0D594438"/>
    <w:multiLevelType w:val="multilevel"/>
    <w:tmpl w:val="FFFFFFFF"/>
    <w:styleLink w:val="List19"/>
    <w:lvl w:ilvl="0">
      <w:numFmt w:val="bullet"/>
      <w:lvlText w:val="•"/>
      <w:lvlJc w:val="left"/>
      <w:pPr>
        <w:tabs>
          <w:tab w:val="num" w:pos="199"/>
        </w:tabs>
        <w:ind w:left="199" w:hanging="199"/>
      </w:pPr>
      <w:rPr>
        <w:rFonts w:ascii="Arial" w:eastAsia="Times New Roman" w:hAnsi="Arial"/>
        <w:position w:val="0"/>
        <w:sz w:val="22"/>
      </w:rPr>
    </w:lvl>
    <w:lvl w:ilvl="1">
      <w:start w:val="1"/>
      <w:numFmt w:val="bullet"/>
      <w:lvlText w:val="•"/>
      <w:lvlJc w:val="left"/>
      <w:pPr>
        <w:tabs>
          <w:tab w:val="num" w:pos="502"/>
        </w:tabs>
        <w:ind w:left="502" w:hanging="262"/>
      </w:pPr>
      <w:rPr>
        <w:rFonts w:ascii="Arial" w:eastAsia="Times New Roman" w:hAnsi="Arial"/>
        <w:position w:val="0"/>
        <w:sz w:val="24"/>
      </w:rPr>
    </w:lvl>
    <w:lvl w:ilvl="2">
      <w:start w:val="1"/>
      <w:numFmt w:val="bullet"/>
      <w:lvlText w:val="•"/>
      <w:lvlJc w:val="left"/>
      <w:pPr>
        <w:tabs>
          <w:tab w:val="num" w:pos="742"/>
        </w:tabs>
        <w:ind w:left="742" w:hanging="262"/>
      </w:pPr>
      <w:rPr>
        <w:rFonts w:ascii="Arial" w:eastAsia="Times New Roman" w:hAnsi="Arial"/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982"/>
        </w:tabs>
        <w:ind w:left="982" w:hanging="262"/>
      </w:pPr>
      <w:rPr>
        <w:rFonts w:ascii="Arial" w:eastAsia="Times New Roman" w:hAnsi="Arial"/>
        <w:position w:val="0"/>
        <w:sz w:val="24"/>
      </w:rPr>
    </w:lvl>
    <w:lvl w:ilvl="4">
      <w:start w:val="1"/>
      <w:numFmt w:val="bullet"/>
      <w:lvlText w:val="•"/>
      <w:lvlJc w:val="left"/>
      <w:pPr>
        <w:tabs>
          <w:tab w:val="num" w:pos="1222"/>
        </w:tabs>
        <w:ind w:left="1222" w:hanging="262"/>
      </w:pPr>
      <w:rPr>
        <w:rFonts w:ascii="Arial" w:eastAsia="Times New Roman" w:hAnsi="Arial"/>
        <w:position w:val="0"/>
        <w:sz w:val="24"/>
      </w:rPr>
    </w:lvl>
    <w:lvl w:ilvl="5">
      <w:start w:val="1"/>
      <w:numFmt w:val="bullet"/>
      <w:lvlText w:val="•"/>
      <w:lvlJc w:val="left"/>
      <w:pPr>
        <w:tabs>
          <w:tab w:val="num" w:pos="1462"/>
        </w:tabs>
        <w:ind w:left="1462" w:hanging="262"/>
      </w:pPr>
      <w:rPr>
        <w:rFonts w:ascii="Arial" w:eastAsia="Times New Roman" w:hAnsi="Arial"/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702"/>
        </w:tabs>
        <w:ind w:left="1702" w:hanging="262"/>
      </w:pPr>
      <w:rPr>
        <w:rFonts w:ascii="Arial" w:eastAsia="Times New Roman" w:hAnsi="Arial"/>
        <w:position w:val="0"/>
        <w:sz w:val="24"/>
      </w:rPr>
    </w:lvl>
    <w:lvl w:ilvl="7">
      <w:start w:val="1"/>
      <w:numFmt w:val="bullet"/>
      <w:lvlText w:val="•"/>
      <w:lvlJc w:val="left"/>
      <w:pPr>
        <w:tabs>
          <w:tab w:val="num" w:pos="1942"/>
        </w:tabs>
        <w:ind w:left="1942" w:hanging="262"/>
      </w:pPr>
      <w:rPr>
        <w:rFonts w:ascii="Arial" w:eastAsia="Times New Roman" w:hAnsi="Arial"/>
        <w:position w:val="0"/>
        <w:sz w:val="24"/>
      </w:rPr>
    </w:lvl>
    <w:lvl w:ilvl="8">
      <w:start w:val="1"/>
      <w:numFmt w:val="bullet"/>
      <w:lvlText w:val="•"/>
      <w:lvlJc w:val="left"/>
      <w:pPr>
        <w:tabs>
          <w:tab w:val="num" w:pos="2182"/>
        </w:tabs>
        <w:ind w:left="2182" w:hanging="262"/>
      </w:pPr>
      <w:rPr>
        <w:rFonts w:ascii="Arial" w:eastAsia="Times New Roman" w:hAnsi="Arial"/>
        <w:position w:val="0"/>
        <w:sz w:val="24"/>
      </w:rPr>
    </w:lvl>
  </w:abstractNum>
  <w:abstractNum w:abstractNumId="7" w15:restartNumberingAfterBreak="0">
    <w:nsid w:val="1FD86905"/>
    <w:multiLevelType w:val="multilevel"/>
    <w:tmpl w:val="FFFFFFFF"/>
    <w:lvl w:ilvl="0"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▪"/>
      <w:lvlJc w:val="left"/>
      <w:rPr>
        <w:position w:val="0"/>
      </w:rPr>
    </w:lvl>
    <w:lvl w:ilvl="4">
      <w:start w:val="1"/>
      <w:numFmt w:val="bullet"/>
      <w:lvlText w:val="▪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▪"/>
      <w:lvlJc w:val="left"/>
      <w:rPr>
        <w:position w:val="0"/>
      </w:rPr>
    </w:lvl>
    <w:lvl w:ilvl="7">
      <w:start w:val="1"/>
      <w:numFmt w:val="bullet"/>
      <w:lvlText w:val="▪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8" w15:restartNumberingAfterBreak="0">
    <w:nsid w:val="202A2BA5"/>
    <w:multiLevelType w:val="hybridMultilevel"/>
    <w:tmpl w:val="FFFFFFFF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F76B0"/>
    <w:multiLevelType w:val="multilevel"/>
    <w:tmpl w:val="FFFFFFFF"/>
    <w:lvl w:ilvl="0">
      <w:start w:val="1"/>
      <w:numFmt w:val="lowerLetter"/>
      <w:lvlText w:val="%1."/>
      <w:lvlJc w:val="left"/>
      <w:pPr>
        <w:tabs>
          <w:tab w:val="num" w:pos="393"/>
        </w:tabs>
        <w:ind w:left="393" w:hanging="393"/>
      </w:pPr>
      <w:rPr>
        <w:rFonts w:ascii="Arial" w:eastAsia="Times New Roman" w:hAnsi="Arial" w:cs="Arial"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753"/>
        </w:tabs>
        <w:ind w:left="753" w:hanging="393"/>
      </w:pPr>
      <w:rPr>
        <w:rFonts w:ascii="Arial" w:eastAsia="Times New Roman" w:hAnsi="Arial" w:cs="Arial"/>
        <w:position w:val="0"/>
        <w:sz w:val="24"/>
        <w:szCs w:val="24"/>
      </w:rPr>
    </w:lvl>
    <w:lvl w:ilvl="2">
      <w:start w:val="1"/>
      <w:numFmt w:val="lowerLetter"/>
      <w:lvlText w:val="%3."/>
      <w:lvlJc w:val="left"/>
      <w:pPr>
        <w:tabs>
          <w:tab w:val="num" w:pos="1113"/>
        </w:tabs>
        <w:ind w:left="1113" w:hanging="393"/>
      </w:pPr>
      <w:rPr>
        <w:rFonts w:ascii="Arial" w:eastAsia="Times New Roman" w:hAnsi="Arial" w:cs="Arial"/>
        <w:position w:val="0"/>
        <w:sz w:val="24"/>
        <w:szCs w:val="24"/>
      </w:rPr>
    </w:lvl>
    <w:lvl w:ilvl="3">
      <w:start w:val="1"/>
      <w:numFmt w:val="lowerLetter"/>
      <w:lvlText w:val="%4."/>
      <w:lvlJc w:val="left"/>
      <w:pPr>
        <w:tabs>
          <w:tab w:val="num" w:pos="1473"/>
        </w:tabs>
        <w:ind w:left="1473" w:hanging="393"/>
      </w:pPr>
      <w:rPr>
        <w:rFonts w:ascii="Arial" w:eastAsia="Times New Roman" w:hAnsi="Arial" w:cs="Arial"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1833"/>
        </w:tabs>
        <w:ind w:left="1833" w:hanging="393"/>
      </w:pPr>
      <w:rPr>
        <w:rFonts w:ascii="Arial" w:eastAsia="Times New Roman" w:hAnsi="Arial" w:cs="Arial"/>
        <w:position w:val="0"/>
        <w:sz w:val="24"/>
        <w:szCs w:val="24"/>
      </w:rPr>
    </w:lvl>
    <w:lvl w:ilvl="5">
      <w:start w:val="1"/>
      <w:numFmt w:val="lowerLetter"/>
      <w:lvlText w:val="%6."/>
      <w:lvlJc w:val="left"/>
      <w:pPr>
        <w:tabs>
          <w:tab w:val="num" w:pos="2193"/>
        </w:tabs>
        <w:ind w:left="2193" w:hanging="393"/>
      </w:pPr>
      <w:rPr>
        <w:rFonts w:ascii="Arial" w:eastAsia="Times New Roman" w:hAnsi="Arial" w:cs="Arial"/>
        <w:position w:val="0"/>
        <w:sz w:val="24"/>
        <w:szCs w:val="24"/>
      </w:rPr>
    </w:lvl>
    <w:lvl w:ilvl="6">
      <w:start w:val="1"/>
      <w:numFmt w:val="lowerLetter"/>
      <w:lvlText w:val="%7."/>
      <w:lvlJc w:val="left"/>
      <w:pPr>
        <w:tabs>
          <w:tab w:val="num" w:pos="2553"/>
        </w:tabs>
        <w:ind w:left="2553" w:hanging="393"/>
      </w:pPr>
      <w:rPr>
        <w:rFonts w:ascii="Arial" w:eastAsia="Times New Roman" w:hAnsi="Arial" w:cs="Arial"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2913"/>
        </w:tabs>
        <w:ind w:left="2913" w:hanging="393"/>
      </w:pPr>
      <w:rPr>
        <w:rFonts w:ascii="Arial" w:eastAsia="Times New Roman" w:hAnsi="Arial" w:cs="Arial"/>
        <w:position w:val="0"/>
        <w:sz w:val="24"/>
        <w:szCs w:val="24"/>
      </w:rPr>
    </w:lvl>
    <w:lvl w:ilvl="8">
      <w:start w:val="1"/>
      <w:numFmt w:val="lowerLetter"/>
      <w:lvlText w:val="%9."/>
      <w:lvlJc w:val="left"/>
      <w:pPr>
        <w:tabs>
          <w:tab w:val="num" w:pos="3273"/>
        </w:tabs>
        <w:ind w:left="3273" w:hanging="393"/>
      </w:pPr>
      <w:rPr>
        <w:rFonts w:ascii="Arial" w:eastAsia="Times New Roman" w:hAnsi="Arial" w:cs="Arial"/>
        <w:position w:val="0"/>
        <w:sz w:val="24"/>
        <w:szCs w:val="24"/>
      </w:rPr>
    </w:lvl>
  </w:abstractNum>
  <w:abstractNum w:abstractNumId="10" w15:restartNumberingAfterBreak="0">
    <w:nsid w:val="3BB55625"/>
    <w:multiLevelType w:val="hybridMultilevel"/>
    <w:tmpl w:val="FFFFFFFF"/>
    <w:lvl w:ilvl="0" w:tplc="080A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A015603"/>
    <w:multiLevelType w:val="hybridMultilevel"/>
    <w:tmpl w:val="FFFFFFFF"/>
    <w:lvl w:ilvl="0" w:tplc="080A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57E96089"/>
    <w:multiLevelType w:val="multilevel"/>
    <w:tmpl w:val="FFFFFFFF"/>
    <w:lvl w:ilvl="0"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▪"/>
      <w:lvlJc w:val="left"/>
      <w:rPr>
        <w:position w:val="0"/>
      </w:rPr>
    </w:lvl>
    <w:lvl w:ilvl="4">
      <w:start w:val="1"/>
      <w:numFmt w:val="bullet"/>
      <w:lvlText w:val="▪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▪"/>
      <w:lvlJc w:val="left"/>
      <w:rPr>
        <w:position w:val="0"/>
      </w:rPr>
    </w:lvl>
    <w:lvl w:ilvl="7">
      <w:start w:val="1"/>
      <w:numFmt w:val="bullet"/>
      <w:lvlText w:val="▪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13" w15:restartNumberingAfterBreak="0">
    <w:nsid w:val="5A762395"/>
    <w:multiLevelType w:val="multilevel"/>
    <w:tmpl w:val="FFFFFFFF"/>
    <w:styleLink w:val="List14"/>
    <w:lvl w:ilvl="0">
      <w:numFmt w:val="bullet"/>
      <w:lvlText w:val="•"/>
      <w:lvlJc w:val="left"/>
      <w:pPr>
        <w:tabs>
          <w:tab w:val="num" w:pos="199"/>
        </w:tabs>
        <w:ind w:left="199" w:hanging="199"/>
      </w:pPr>
      <w:rPr>
        <w:rFonts w:ascii="Arial" w:eastAsia="Times New Roman" w:hAnsi="Arial"/>
        <w:position w:val="0"/>
        <w:sz w:val="22"/>
      </w:rPr>
    </w:lvl>
    <w:lvl w:ilvl="1">
      <w:start w:val="1"/>
      <w:numFmt w:val="bullet"/>
      <w:lvlText w:val="•"/>
      <w:lvlJc w:val="left"/>
      <w:pPr>
        <w:tabs>
          <w:tab w:val="num" w:pos="502"/>
        </w:tabs>
        <w:ind w:left="502" w:hanging="262"/>
      </w:pPr>
      <w:rPr>
        <w:rFonts w:ascii="Arial" w:eastAsia="Times New Roman" w:hAnsi="Arial"/>
        <w:position w:val="0"/>
        <w:sz w:val="24"/>
      </w:rPr>
    </w:lvl>
    <w:lvl w:ilvl="2">
      <w:start w:val="1"/>
      <w:numFmt w:val="bullet"/>
      <w:lvlText w:val="•"/>
      <w:lvlJc w:val="left"/>
      <w:pPr>
        <w:tabs>
          <w:tab w:val="num" w:pos="742"/>
        </w:tabs>
        <w:ind w:left="742" w:hanging="262"/>
      </w:pPr>
      <w:rPr>
        <w:rFonts w:ascii="Arial" w:eastAsia="Times New Roman" w:hAnsi="Arial"/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982"/>
        </w:tabs>
        <w:ind w:left="982" w:hanging="262"/>
      </w:pPr>
      <w:rPr>
        <w:rFonts w:ascii="Arial" w:eastAsia="Times New Roman" w:hAnsi="Arial"/>
        <w:position w:val="0"/>
        <w:sz w:val="24"/>
      </w:rPr>
    </w:lvl>
    <w:lvl w:ilvl="4">
      <w:start w:val="1"/>
      <w:numFmt w:val="bullet"/>
      <w:lvlText w:val="•"/>
      <w:lvlJc w:val="left"/>
      <w:pPr>
        <w:tabs>
          <w:tab w:val="num" w:pos="1222"/>
        </w:tabs>
        <w:ind w:left="1222" w:hanging="262"/>
      </w:pPr>
      <w:rPr>
        <w:rFonts w:ascii="Arial" w:eastAsia="Times New Roman" w:hAnsi="Arial"/>
        <w:position w:val="0"/>
        <w:sz w:val="24"/>
      </w:rPr>
    </w:lvl>
    <w:lvl w:ilvl="5">
      <w:start w:val="1"/>
      <w:numFmt w:val="bullet"/>
      <w:lvlText w:val="•"/>
      <w:lvlJc w:val="left"/>
      <w:pPr>
        <w:tabs>
          <w:tab w:val="num" w:pos="1462"/>
        </w:tabs>
        <w:ind w:left="1462" w:hanging="262"/>
      </w:pPr>
      <w:rPr>
        <w:rFonts w:ascii="Arial" w:eastAsia="Times New Roman" w:hAnsi="Arial"/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702"/>
        </w:tabs>
        <w:ind w:left="1702" w:hanging="262"/>
      </w:pPr>
      <w:rPr>
        <w:rFonts w:ascii="Arial" w:eastAsia="Times New Roman" w:hAnsi="Arial"/>
        <w:position w:val="0"/>
        <w:sz w:val="24"/>
      </w:rPr>
    </w:lvl>
    <w:lvl w:ilvl="7">
      <w:start w:val="1"/>
      <w:numFmt w:val="bullet"/>
      <w:lvlText w:val="•"/>
      <w:lvlJc w:val="left"/>
      <w:pPr>
        <w:tabs>
          <w:tab w:val="num" w:pos="1942"/>
        </w:tabs>
        <w:ind w:left="1942" w:hanging="262"/>
      </w:pPr>
      <w:rPr>
        <w:rFonts w:ascii="Arial" w:eastAsia="Times New Roman" w:hAnsi="Arial"/>
        <w:position w:val="0"/>
        <w:sz w:val="24"/>
      </w:rPr>
    </w:lvl>
    <w:lvl w:ilvl="8">
      <w:start w:val="1"/>
      <w:numFmt w:val="bullet"/>
      <w:lvlText w:val="•"/>
      <w:lvlJc w:val="left"/>
      <w:pPr>
        <w:tabs>
          <w:tab w:val="num" w:pos="2182"/>
        </w:tabs>
        <w:ind w:left="2182" w:hanging="262"/>
      </w:pPr>
      <w:rPr>
        <w:rFonts w:ascii="Arial" w:eastAsia="Times New Roman" w:hAnsi="Arial"/>
        <w:position w:val="0"/>
        <w:sz w:val="24"/>
      </w:rPr>
    </w:lvl>
  </w:abstractNum>
  <w:abstractNum w:abstractNumId="14" w15:restartNumberingAfterBreak="0">
    <w:nsid w:val="5E8A1516"/>
    <w:multiLevelType w:val="multilevel"/>
    <w:tmpl w:val="FFFFFFFF"/>
    <w:styleLink w:val="List15"/>
    <w:lvl w:ilvl="0">
      <w:numFmt w:val="bullet"/>
      <w:lvlText w:val="•"/>
      <w:lvlJc w:val="left"/>
      <w:pPr>
        <w:tabs>
          <w:tab w:val="num" w:pos="199"/>
        </w:tabs>
        <w:ind w:left="199" w:hanging="199"/>
      </w:pPr>
      <w:rPr>
        <w:rFonts w:ascii="Arial" w:eastAsia="Times New Roman" w:hAnsi="Arial"/>
        <w:position w:val="0"/>
        <w:sz w:val="22"/>
      </w:rPr>
    </w:lvl>
    <w:lvl w:ilvl="1">
      <w:start w:val="1"/>
      <w:numFmt w:val="bullet"/>
      <w:lvlText w:val="•"/>
      <w:lvlJc w:val="left"/>
      <w:pPr>
        <w:tabs>
          <w:tab w:val="num" w:pos="502"/>
        </w:tabs>
        <w:ind w:left="502" w:hanging="262"/>
      </w:pPr>
      <w:rPr>
        <w:rFonts w:ascii="Arial" w:eastAsia="Times New Roman" w:hAnsi="Arial"/>
        <w:position w:val="0"/>
        <w:sz w:val="24"/>
      </w:rPr>
    </w:lvl>
    <w:lvl w:ilvl="2">
      <w:start w:val="1"/>
      <w:numFmt w:val="bullet"/>
      <w:lvlText w:val="•"/>
      <w:lvlJc w:val="left"/>
      <w:pPr>
        <w:tabs>
          <w:tab w:val="num" w:pos="742"/>
        </w:tabs>
        <w:ind w:left="742" w:hanging="262"/>
      </w:pPr>
      <w:rPr>
        <w:rFonts w:ascii="Arial" w:eastAsia="Times New Roman" w:hAnsi="Arial"/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982"/>
        </w:tabs>
        <w:ind w:left="982" w:hanging="262"/>
      </w:pPr>
      <w:rPr>
        <w:rFonts w:ascii="Arial" w:eastAsia="Times New Roman" w:hAnsi="Arial"/>
        <w:position w:val="0"/>
        <w:sz w:val="24"/>
      </w:rPr>
    </w:lvl>
    <w:lvl w:ilvl="4">
      <w:start w:val="1"/>
      <w:numFmt w:val="bullet"/>
      <w:lvlText w:val="•"/>
      <w:lvlJc w:val="left"/>
      <w:pPr>
        <w:tabs>
          <w:tab w:val="num" w:pos="1222"/>
        </w:tabs>
        <w:ind w:left="1222" w:hanging="262"/>
      </w:pPr>
      <w:rPr>
        <w:rFonts w:ascii="Arial" w:eastAsia="Times New Roman" w:hAnsi="Arial"/>
        <w:position w:val="0"/>
        <w:sz w:val="24"/>
      </w:rPr>
    </w:lvl>
    <w:lvl w:ilvl="5">
      <w:start w:val="1"/>
      <w:numFmt w:val="bullet"/>
      <w:lvlText w:val="•"/>
      <w:lvlJc w:val="left"/>
      <w:pPr>
        <w:tabs>
          <w:tab w:val="num" w:pos="1462"/>
        </w:tabs>
        <w:ind w:left="1462" w:hanging="262"/>
      </w:pPr>
      <w:rPr>
        <w:rFonts w:ascii="Arial" w:eastAsia="Times New Roman" w:hAnsi="Arial"/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702"/>
        </w:tabs>
        <w:ind w:left="1702" w:hanging="262"/>
      </w:pPr>
      <w:rPr>
        <w:rFonts w:ascii="Arial" w:eastAsia="Times New Roman" w:hAnsi="Arial"/>
        <w:position w:val="0"/>
        <w:sz w:val="24"/>
      </w:rPr>
    </w:lvl>
    <w:lvl w:ilvl="7">
      <w:start w:val="1"/>
      <w:numFmt w:val="bullet"/>
      <w:lvlText w:val="•"/>
      <w:lvlJc w:val="left"/>
      <w:pPr>
        <w:tabs>
          <w:tab w:val="num" w:pos="1942"/>
        </w:tabs>
        <w:ind w:left="1942" w:hanging="262"/>
      </w:pPr>
      <w:rPr>
        <w:rFonts w:ascii="Arial" w:eastAsia="Times New Roman" w:hAnsi="Arial"/>
        <w:position w:val="0"/>
        <w:sz w:val="24"/>
      </w:rPr>
    </w:lvl>
    <w:lvl w:ilvl="8">
      <w:start w:val="1"/>
      <w:numFmt w:val="bullet"/>
      <w:lvlText w:val="•"/>
      <w:lvlJc w:val="left"/>
      <w:pPr>
        <w:tabs>
          <w:tab w:val="num" w:pos="2182"/>
        </w:tabs>
        <w:ind w:left="2182" w:hanging="262"/>
      </w:pPr>
      <w:rPr>
        <w:rFonts w:ascii="Arial" w:eastAsia="Times New Roman" w:hAnsi="Arial"/>
        <w:position w:val="0"/>
        <w:sz w:val="24"/>
      </w:rPr>
    </w:lvl>
  </w:abstractNum>
  <w:abstractNum w:abstractNumId="15" w15:restartNumberingAfterBreak="0">
    <w:nsid w:val="60F5614F"/>
    <w:multiLevelType w:val="multilevel"/>
    <w:tmpl w:val="FFFFFFFF"/>
    <w:styleLink w:val="List13"/>
    <w:lvl w:ilvl="0">
      <w:numFmt w:val="bullet"/>
      <w:lvlText w:val="•"/>
      <w:lvlJc w:val="left"/>
      <w:pPr>
        <w:tabs>
          <w:tab w:val="num" w:pos="199"/>
        </w:tabs>
        <w:ind w:left="199" w:hanging="199"/>
      </w:pPr>
      <w:rPr>
        <w:rFonts w:ascii="Arial" w:eastAsia="Times New Roman" w:hAnsi="Arial"/>
        <w:position w:val="0"/>
        <w:sz w:val="22"/>
      </w:rPr>
    </w:lvl>
    <w:lvl w:ilvl="1">
      <w:start w:val="1"/>
      <w:numFmt w:val="bullet"/>
      <w:lvlText w:val="•"/>
      <w:lvlJc w:val="left"/>
      <w:pPr>
        <w:tabs>
          <w:tab w:val="num" w:pos="502"/>
        </w:tabs>
        <w:ind w:left="502" w:hanging="262"/>
      </w:pPr>
      <w:rPr>
        <w:rFonts w:ascii="Arial" w:eastAsia="Times New Roman" w:hAnsi="Arial"/>
        <w:position w:val="0"/>
        <w:sz w:val="24"/>
      </w:rPr>
    </w:lvl>
    <w:lvl w:ilvl="2">
      <w:start w:val="1"/>
      <w:numFmt w:val="bullet"/>
      <w:lvlText w:val="•"/>
      <w:lvlJc w:val="left"/>
      <w:pPr>
        <w:tabs>
          <w:tab w:val="num" w:pos="742"/>
        </w:tabs>
        <w:ind w:left="742" w:hanging="262"/>
      </w:pPr>
      <w:rPr>
        <w:rFonts w:ascii="Arial" w:eastAsia="Times New Roman" w:hAnsi="Arial"/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982"/>
        </w:tabs>
        <w:ind w:left="982" w:hanging="262"/>
      </w:pPr>
      <w:rPr>
        <w:rFonts w:ascii="Arial" w:eastAsia="Times New Roman" w:hAnsi="Arial"/>
        <w:position w:val="0"/>
        <w:sz w:val="24"/>
      </w:rPr>
    </w:lvl>
    <w:lvl w:ilvl="4">
      <w:start w:val="1"/>
      <w:numFmt w:val="bullet"/>
      <w:lvlText w:val="•"/>
      <w:lvlJc w:val="left"/>
      <w:pPr>
        <w:tabs>
          <w:tab w:val="num" w:pos="1222"/>
        </w:tabs>
        <w:ind w:left="1222" w:hanging="262"/>
      </w:pPr>
      <w:rPr>
        <w:rFonts w:ascii="Arial" w:eastAsia="Times New Roman" w:hAnsi="Arial"/>
        <w:position w:val="0"/>
        <w:sz w:val="24"/>
      </w:rPr>
    </w:lvl>
    <w:lvl w:ilvl="5">
      <w:start w:val="1"/>
      <w:numFmt w:val="bullet"/>
      <w:lvlText w:val="•"/>
      <w:lvlJc w:val="left"/>
      <w:pPr>
        <w:tabs>
          <w:tab w:val="num" w:pos="1462"/>
        </w:tabs>
        <w:ind w:left="1462" w:hanging="262"/>
      </w:pPr>
      <w:rPr>
        <w:rFonts w:ascii="Arial" w:eastAsia="Times New Roman" w:hAnsi="Arial"/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702"/>
        </w:tabs>
        <w:ind w:left="1702" w:hanging="262"/>
      </w:pPr>
      <w:rPr>
        <w:rFonts w:ascii="Arial" w:eastAsia="Times New Roman" w:hAnsi="Arial"/>
        <w:position w:val="0"/>
        <w:sz w:val="24"/>
      </w:rPr>
    </w:lvl>
    <w:lvl w:ilvl="7">
      <w:start w:val="1"/>
      <w:numFmt w:val="bullet"/>
      <w:lvlText w:val="•"/>
      <w:lvlJc w:val="left"/>
      <w:pPr>
        <w:tabs>
          <w:tab w:val="num" w:pos="1942"/>
        </w:tabs>
        <w:ind w:left="1942" w:hanging="262"/>
      </w:pPr>
      <w:rPr>
        <w:rFonts w:ascii="Arial" w:eastAsia="Times New Roman" w:hAnsi="Arial"/>
        <w:position w:val="0"/>
        <w:sz w:val="24"/>
      </w:rPr>
    </w:lvl>
    <w:lvl w:ilvl="8">
      <w:start w:val="1"/>
      <w:numFmt w:val="bullet"/>
      <w:lvlText w:val="•"/>
      <w:lvlJc w:val="left"/>
      <w:pPr>
        <w:tabs>
          <w:tab w:val="num" w:pos="2182"/>
        </w:tabs>
        <w:ind w:left="2182" w:hanging="262"/>
      </w:pPr>
      <w:rPr>
        <w:rFonts w:ascii="Arial" w:eastAsia="Times New Roman" w:hAnsi="Arial"/>
        <w:position w:val="0"/>
        <w:sz w:val="24"/>
      </w:rPr>
    </w:lvl>
  </w:abstractNum>
  <w:abstractNum w:abstractNumId="16" w15:restartNumberingAfterBreak="0">
    <w:nsid w:val="670D25FA"/>
    <w:multiLevelType w:val="multilevel"/>
    <w:tmpl w:val="FFFFFFFF"/>
    <w:styleLink w:val="List20"/>
    <w:lvl w:ilvl="0">
      <w:numFmt w:val="bullet"/>
      <w:lvlText w:val="•"/>
      <w:lvlJc w:val="left"/>
      <w:pPr>
        <w:tabs>
          <w:tab w:val="num" w:pos="199"/>
        </w:tabs>
        <w:ind w:left="199" w:hanging="199"/>
      </w:pPr>
      <w:rPr>
        <w:rFonts w:ascii="Arial" w:eastAsia="Times New Roman" w:hAnsi="Arial"/>
        <w:position w:val="0"/>
        <w:sz w:val="22"/>
      </w:rPr>
    </w:lvl>
    <w:lvl w:ilvl="1">
      <w:start w:val="1"/>
      <w:numFmt w:val="bullet"/>
      <w:lvlText w:val="•"/>
      <w:lvlJc w:val="left"/>
      <w:pPr>
        <w:tabs>
          <w:tab w:val="num" w:pos="502"/>
        </w:tabs>
        <w:ind w:left="502" w:hanging="262"/>
      </w:pPr>
      <w:rPr>
        <w:rFonts w:ascii="Arial" w:eastAsia="Times New Roman" w:hAnsi="Arial"/>
        <w:position w:val="0"/>
        <w:sz w:val="24"/>
      </w:rPr>
    </w:lvl>
    <w:lvl w:ilvl="2">
      <w:start w:val="1"/>
      <w:numFmt w:val="bullet"/>
      <w:lvlText w:val="•"/>
      <w:lvlJc w:val="left"/>
      <w:pPr>
        <w:tabs>
          <w:tab w:val="num" w:pos="742"/>
        </w:tabs>
        <w:ind w:left="742" w:hanging="262"/>
      </w:pPr>
      <w:rPr>
        <w:rFonts w:ascii="Arial" w:eastAsia="Times New Roman" w:hAnsi="Arial"/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982"/>
        </w:tabs>
        <w:ind w:left="982" w:hanging="262"/>
      </w:pPr>
      <w:rPr>
        <w:rFonts w:ascii="Arial" w:eastAsia="Times New Roman" w:hAnsi="Arial"/>
        <w:position w:val="0"/>
        <w:sz w:val="24"/>
      </w:rPr>
    </w:lvl>
    <w:lvl w:ilvl="4">
      <w:start w:val="1"/>
      <w:numFmt w:val="bullet"/>
      <w:lvlText w:val="•"/>
      <w:lvlJc w:val="left"/>
      <w:pPr>
        <w:tabs>
          <w:tab w:val="num" w:pos="1222"/>
        </w:tabs>
        <w:ind w:left="1222" w:hanging="262"/>
      </w:pPr>
      <w:rPr>
        <w:rFonts w:ascii="Arial" w:eastAsia="Times New Roman" w:hAnsi="Arial"/>
        <w:position w:val="0"/>
        <w:sz w:val="24"/>
      </w:rPr>
    </w:lvl>
    <w:lvl w:ilvl="5">
      <w:start w:val="1"/>
      <w:numFmt w:val="bullet"/>
      <w:lvlText w:val="•"/>
      <w:lvlJc w:val="left"/>
      <w:pPr>
        <w:tabs>
          <w:tab w:val="num" w:pos="1462"/>
        </w:tabs>
        <w:ind w:left="1462" w:hanging="262"/>
      </w:pPr>
      <w:rPr>
        <w:rFonts w:ascii="Arial" w:eastAsia="Times New Roman" w:hAnsi="Arial"/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702"/>
        </w:tabs>
        <w:ind w:left="1702" w:hanging="262"/>
      </w:pPr>
      <w:rPr>
        <w:rFonts w:ascii="Arial" w:eastAsia="Times New Roman" w:hAnsi="Arial"/>
        <w:position w:val="0"/>
        <w:sz w:val="24"/>
      </w:rPr>
    </w:lvl>
    <w:lvl w:ilvl="7">
      <w:start w:val="1"/>
      <w:numFmt w:val="bullet"/>
      <w:lvlText w:val="•"/>
      <w:lvlJc w:val="left"/>
      <w:pPr>
        <w:tabs>
          <w:tab w:val="num" w:pos="1942"/>
        </w:tabs>
        <w:ind w:left="1942" w:hanging="262"/>
      </w:pPr>
      <w:rPr>
        <w:rFonts w:ascii="Arial" w:eastAsia="Times New Roman" w:hAnsi="Arial"/>
        <w:position w:val="0"/>
        <w:sz w:val="24"/>
      </w:rPr>
    </w:lvl>
    <w:lvl w:ilvl="8">
      <w:start w:val="1"/>
      <w:numFmt w:val="bullet"/>
      <w:lvlText w:val="•"/>
      <w:lvlJc w:val="left"/>
      <w:pPr>
        <w:tabs>
          <w:tab w:val="num" w:pos="2182"/>
        </w:tabs>
        <w:ind w:left="2182" w:hanging="262"/>
      </w:pPr>
      <w:rPr>
        <w:rFonts w:ascii="Arial" w:eastAsia="Times New Roman" w:hAnsi="Arial"/>
        <w:position w:val="0"/>
        <w:sz w:val="24"/>
      </w:rPr>
    </w:lvl>
  </w:abstractNum>
  <w:abstractNum w:abstractNumId="17" w15:restartNumberingAfterBreak="0">
    <w:nsid w:val="68B82947"/>
    <w:multiLevelType w:val="multilevel"/>
    <w:tmpl w:val="FFFFFFFF"/>
    <w:lvl w:ilvl="0"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▪"/>
      <w:lvlJc w:val="left"/>
      <w:rPr>
        <w:position w:val="0"/>
      </w:rPr>
    </w:lvl>
    <w:lvl w:ilvl="4">
      <w:start w:val="1"/>
      <w:numFmt w:val="bullet"/>
      <w:lvlText w:val="▪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▪"/>
      <w:lvlJc w:val="left"/>
      <w:rPr>
        <w:position w:val="0"/>
      </w:rPr>
    </w:lvl>
    <w:lvl w:ilvl="7">
      <w:start w:val="1"/>
      <w:numFmt w:val="bullet"/>
      <w:lvlText w:val="▪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18" w15:restartNumberingAfterBreak="0">
    <w:nsid w:val="697B552C"/>
    <w:multiLevelType w:val="multilevel"/>
    <w:tmpl w:val="FFFFFFFF"/>
    <w:lvl w:ilvl="0"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▪"/>
      <w:lvlJc w:val="left"/>
      <w:rPr>
        <w:position w:val="0"/>
      </w:rPr>
    </w:lvl>
    <w:lvl w:ilvl="4">
      <w:start w:val="1"/>
      <w:numFmt w:val="bullet"/>
      <w:lvlText w:val="▪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▪"/>
      <w:lvlJc w:val="left"/>
      <w:rPr>
        <w:position w:val="0"/>
      </w:rPr>
    </w:lvl>
    <w:lvl w:ilvl="7">
      <w:start w:val="1"/>
      <w:numFmt w:val="bullet"/>
      <w:lvlText w:val="▪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19" w15:restartNumberingAfterBreak="0">
    <w:nsid w:val="6AC02207"/>
    <w:multiLevelType w:val="multilevel"/>
    <w:tmpl w:val="FFFFFFFF"/>
    <w:lvl w:ilvl="0"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▪"/>
      <w:lvlJc w:val="left"/>
      <w:rPr>
        <w:position w:val="0"/>
      </w:rPr>
    </w:lvl>
    <w:lvl w:ilvl="4">
      <w:start w:val="1"/>
      <w:numFmt w:val="bullet"/>
      <w:lvlText w:val="▪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▪"/>
      <w:lvlJc w:val="left"/>
      <w:rPr>
        <w:position w:val="0"/>
      </w:rPr>
    </w:lvl>
    <w:lvl w:ilvl="7">
      <w:start w:val="1"/>
      <w:numFmt w:val="bullet"/>
      <w:lvlText w:val="▪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20" w15:restartNumberingAfterBreak="0">
    <w:nsid w:val="6C8452B5"/>
    <w:multiLevelType w:val="multilevel"/>
    <w:tmpl w:val="FFFFFFFF"/>
    <w:styleLink w:val="List10"/>
    <w:lvl w:ilvl="0">
      <w:start w:val="1"/>
      <w:numFmt w:val="decimal"/>
      <w:lvlText w:val="%1."/>
      <w:lvlJc w:val="left"/>
      <w:pPr>
        <w:tabs>
          <w:tab w:val="num" w:pos="330"/>
        </w:tabs>
        <w:ind w:left="330" w:hanging="330"/>
      </w:pPr>
      <w:rPr>
        <w:rFonts w:ascii="Arial" w:eastAsia="Times New Roman" w:hAnsi="Arial" w:cs="Arial"/>
        <w:position w:val="0"/>
        <w:sz w:val="24"/>
        <w:szCs w:val="24"/>
        <w:u w:val="single"/>
      </w:rPr>
    </w:lvl>
    <w:lvl w:ilvl="1">
      <w:start w:val="1"/>
      <w:numFmt w:val="decimal"/>
      <w:lvlText w:val="%2."/>
      <w:lvlJc w:val="left"/>
      <w:pPr>
        <w:tabs>
          <w:tab w:val="num" w:pos="120"/>
        </w:tabs>
      </w:pPr>
      <w:rPr>
        <w:rFonts w:ascii="Arial Bold" w:eastAsia="Times New Roman" w:hAnsi="Arial Bold" w:cs="Arial Bold"/>
        <w:position w:val="0"/>
        <w:sz w:val="24"/>
        <w:szCs w:val="24"/>
        <w:u w:val="single"/>
      </w:rPr>
    </w:lvl>
    <w:lvl w:ilvl="2">
      <w:start w:val="1"/>
      <w:numFmt w:val="decimal"/>
      <w:lvlText w:val="%3."/>
      <w:lvlJc w:val="left"/>
      <w:pPr>
        <w:tabs>
          <w:tab w:val="num" w:pos="120"/>
        </w:tabs>
      </w:pPr>
      <w:rPr>
        <w:rFonts w:ascii="Arial Bold" w:eastAsia="Times New Roman" w:hAnsi="Arial Bold" w:cs="Arial Bold"/>
        <w:position w:val="0"/>
        <w:sz w:val="24"/>
        <w:szCs w:val="24"/>
        <w:u w:val="single"/>
      </w:rPr>
    </w:lvl>
    <w:lvl w:ilvl="3">
      <w:start w:val="1"/>
      <w:numFmt w:val="decimal"/>
      <w:lvlText w:val="%4."/>
      <w:lvlJc w:val="left"/>
      <w:pPr>
        <w:tabs>
          <w:tab w:val="num" w:pos="120"/>
        </w:tabs>
      </w:pPr>
      <w:rPr>
        <w:rFonts w:ascii="Arial Bold" w:eastAsia="Times New Roman" w:hAnsi="Arial Bold" w:cs="Arial Bold"/>
        <w:position w:val="0"/>
        <w:sz w:val="24"/>
        <w:szCs w:val="24"/>
        <w:u w:val="single"/>
      </w:rPr>
    </w:lvl>
    <w:lvl w:ilvl="4">
      <w:start w:val="1"/>
      <w:numFmt w:val="decimal"/>
      <w:lvlText w:val="%5."/>
      <w:lvlJc w:val="left"/>
      <w:pPr>
        <w:tabs>
          <w:tab w:val="num" w:pos="120"/>
        </w:tabs>
      </w:pPr>
      <w:rPr>
        <w:rFonts w:ascii="Arial Bold" w:eastAsia="Times New Roman" w:hAnsi="Arial Bold" w:cs="Arial Bold"/>
        <w:position w:val="0"/>
        <w:sz w:val="24"/>
        <w:szCs w:val="24"/>
        <w:u w:val="single"/>
      </w:rPr>
    </w:lvl>
    <w:lvl w:ilvl="5">
      <w:start w:val="1"/>
      <w:numFmt w:val="decimal"/>
      <w:lvlText w:val="%6."/>
      <w:lvlJc w:val="left"/>
      <w:pPr>
        <w:tabs>
          <w:tab w:val="num" w:pos="120"/>
        </w:tabs>
      </w:pPr>
      <w:rPr>
        <w:rFonts w:ascii="Arial Bold" w:eastAsia="Times New Roman" w:hAnsi="Arial Bold" w:cs="Arial Bold"/>
        <w:position w:val="0"/>
        <w:sz w:val="24"/>
        <w:szCs w:val="24"/>
        <w:u w:val="single"/>
      </w:rPr>
    </w:lvl>
    <w:lvl w:ilvl="6">
      <w:start w:val="1"/>
      <w:numFmt w:val="decimal"/>
      <w:lvlText w:val="%7."/>
      <w:lvlJc w:val="left"/>
      <w:pPr>
        <w:tabs>
          <w:tab w:val="num" w:pos="120"/>
        </w:tabs>
      </w:pPr>
      <w:rPr>
        <w:rFonts w:ascii="Arial Bold" w:eastAsia="Times New Roman" w:hAnsi="Arial Bold" w:cs="Arial Bold"/>
        <w:position w:val="0"/>
        <w:sz w:val="24"/>
        <w:szCs w:val="24"/>
        <w:u w:val="single"/>
      </w:rPr>
    </w:lvl>
    <w:lvl w:ilvl="7">
      <w:start w:val="1"/>
      <w:numFmt w:val="decimal"/>
      <w:lvlText w:val="%8."/>
      <w:lvlJc w:val="left"/>
      <w:pPr>
        <w:tabs>
          <w:tab w:val="num" w:pos="120"/>
        </w:tabs>
      </w:pPr>
      <w:rPr>
        <w:rFonts w:ascii="Arial Bold" w:eastAsia="Times New Roman" w:hAnsi="Arial Bold" w:cs="Arial Bold"/>
        <w:position w:val="0"/>
        <w:sz w:val="24"/>
        <w:szCs w:val="24"/>
        <w:u w:val="single"/>
      </w:rPr>
    </w:lvl>
    <w:lvl w:ilvl="8">
      <w:start w:val="1"/>
      <w:numFmt w:val="decimal"/>
      <w:lvlText w:val="%9."/>
      <w:lvlJc w:val="left"/>
      <w:pPr>
        <w:tabs>
          <w:tab w:val="num" w:pos="120"/>
        </w:tabs>
      </w:pPr>
      <w:rPr>
        <w:rFonts w:ascii="Arial Bold" w:eastAsia="Times New Roman" w:hAnsi="Arial Bold" w:cs="Arial Bold"/>
        <w:position w:val="0"/>
        <w:sz w:val="24"/>
        <w:szCs w:val="24"/>
        <w:u w:val="single"/>
      </w:rPr>
    </w:lvl>
  </w:abstractNum>
  <w:abstractNum w:abstractNumId="21" w15:restartNumberingAfterBreak="0">
    <w:nsid w:val="764B6B31"/>
    <w:multiLevelType w:val="multilevel"/>
    <w:tmpl w:val="FFFFFFFF"/>
    <w:styleLink w:val="List18"/>
    <w:lvl w:ilvl="0">
      <w:numFmt w:val="bullet"/>
      <w:lvlText w:val="•"/>
      <w:lvlJc w:val="left"/>
      <w:pPr>
        <w:tabs>
          <w:tab w:val="num" w:pos="199"/>
        </w:tabs>
        <w:ind w:left="199" w:hanging="199"/>
      </w:pPr>
      <w:rPr>
        <w:rFonts w:ascii="Arial" w:eastAsia="Times New Roman" w:hAnsi="Arial"/>
        <w:position w:val="0"/>
        <w:sz w:val="22"/>
      </w:rPr>
    </w:lvl>
    <w:lvl w:ilvl="1">
      <w:start w:val="1"/>
      <w:numFmt w:val="bullet"/>
      <w:lvlText w:val="•"/>
      <w:lvlJc w:val="left"/>
      <w:pPr>
        <w:tabs>
          <w:tab w:val="num" w:pos="502"/>
        </w:tabs>
        <w:ind w:left="502" w:hanging="262"/>
      </w:pPr>
      <w:rPr>
        <w:rFonts w:ascii="Arial" w:eastAsia="Times New Roman" w:hAnsi="Arial"/>
        <w:position w:val="0"/>
        <w:sz w:val="24"/>
      </w:rPr>
    </w:lvl>
    <w:lvl w:ilvl="2">
      <w:start w:val="1"/>
      <w:numFmt w:val="bullet"/>
      <w:lvlText w:val="•"/>
      <w:lvlJc w:val="left"/>
      <w:pPr>
        <w:tabs>
          <w:tab w:val="num" w:pos="742"/>
        </w:tabs>
        <w:ind w:left="742" w:hanging="262"/>
      </w:pPr>
      <w:rPr>
        <w:rFonts w:ascii="Arial" w:eastAsia="Times New Roman" w:hAnsi="Arial"/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982"/>
        </w:tabs>
        <w:ind w:left="982" w:hanging="262"/>
      </w:pPr>
      <w:rPr>
        <w:rFonts w:ascii="Arial" w:eastAsia="Times New Roman" w:hAnsi="Arial"/>
        <w:position w:val="0"/>
        <w:sz w:val="24"/>
      </w:rPr>
    </w:lvl>
    <w:lvl w:ilvl="4">
      <w:start w:val="1"/>
      <w:numFmt w:val="bullet"/>
      <w:lvlText w:val="•"/>
      <w:lvlJc w:val="left"/>
      <w:pPr>
        <w:tabs>
          <w:tab w:val="num" w:pos="1222"/>
        </w:tabs>
        <w:ind w:left="1222" w:hanging="262"/>
      </w:pPr>
      <w:rPr>
        <w:rFonts w:ascii="Arial" w:eastAsia="Times New Roman" w:hAnsi="Arial"/>
        <w:position w:val="0"/>
        <w:sz w:val="24"/>
      </w:rPr>
    </w:lvl>
    <w:lvl w:ilvl="5">
      <w:start w:val="1"/>
      <w:numFmt w:val="bullet"/>
      <w:lvlText w:val="•"/>
      <w:lvlJc w:val="left"/>
      <w:pPr>
        <w:tabs>
          <w:tab w:val="num" w:pos="1462"/>
        </w:tabs>
        <w:ind w:left="1462" w:hanging="262"/>
      </w:pPr>
      <w:rPr>
        <w:rFonts w:ascii="Arial" w:eastAsia="Times New Roman" w:hAnsi="Arial"/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702"/>
        </w:tabs>
        <w:ind w:left="1702" w:hanging="262"/>
      </w:pPr>
      <w:rPr>
        <w:rFonts w:ascii="Arial" w:eastAsia="Times New Roman" w:hAnsi="Arial"/>
        <w:position w:val="0"/>
        <w:sz w:val="24"/>
      </w:rPr>
    </w:lvl>
    <w:lvl w:ilvl="7">
      <w:start w:val="1"/>
      <w:numFmt w:val="bullet"/>
      <w:lvlText w:val="•"/>
      <w:lvlJc w:val="left"/>
      <w:pPr>
        <w:tabs>
          <w:tab w:val="num" w:pos="1942"/>
        </w:tabs>
        <w:ind w:left="1942" w:hanging="262"/>
      </w:pPr>
      <w:rPr>
        <w:rFonts w:ascii="Arial" w:eastAsia="Times New Roman" w:hAnsi="Arial"/>
        <w:position w:val="0"/>
        <w:sz w:val="24"/>
      </w:rPr>
    </w:lvl>
    <w:lvl w:ilvl="8">
      <w:start w:val="1"/>
      <w:numFmt w:val="bullet"/>
      <w:lvlText w:val="•"/>
      <w:lvlJc w:val="left"/>
      <w:pPr>
        <w:tabs>
          <w:tab w:val="num" w:pos="2182"/>
        </w:tabs>
        <w:ind w:left="2182" w:hanging="262"/>
      </w:pPr>
      <w:rPr>
        <w:rFonts w:ascii="Arial" w:eastAsia="Times New Roman" w:hAnsi="Arial"/>
        <w:position w:val="0"/>
        <w:sz w:val="24"/>
      </w:rPr>
    </w:lvl>
  </w:abstractNum>
  <w:abstractNum w:abstractNumId="22" w15:restartNumberingAfterBreak="0">
    <w:nsid w:val="7656034F"/>
    <w:multiLevelType w:val="multilevel"/>
    <w:tmpl w:val="FFFFFFFF"/>
    <w:styleLink w:val="List17"/>
    <w:lvl w:ilvl="0">
      <w:numFmt w:val="bullet"/>
      <w:lvlText w:val="•"/>
      <w:lvlJc w:val="left"/>
      <w:pPr>
        <w:tabs>
          <w:tab w:val="num" w:pos="199"/>
        </w:tabs>
        <w:ind w:left="199" w:hanging="199"/>
      </w:pPr>
      <w:rPr>
        <w:rFonts w:ascii="Arial" w:eastAsia="Times New Roman" w:hAnsi="Arial"/>
        <w:position w:val="0"/>
        <w:sz w:val="22"/>
      </w:rPr>
    </w:lvl>
    <w:lvl w:ilvl="1">
      <w:start w:val="1"/>
      <w:numFmt w:val="bullet"/>
      <w:lvlText w:val="•"/>
      <w:lvlJc w:val="left"/>
      <w:pPr>
        <w:tabs>
          <w:tab w:val="num" w:pos="502"/>
        </w:tabs>
        <w:ind w:left="502" w:hanging="262"/>
      </w:pPr>
      <w:rPr>
        <w:rFonts w:ascii="Arial" w:eastAsia="Times New Roman" w:hAnsi="Arial"/>
        <w:position w:val="0"/>
        <w:sz w:val="24"/>
      </w:rPr>
    </w:lvl>
    <w:lvl w:ilvl="2">
      <w:start w:val="1"/>
      <w:numFmt w:val="bullet"/>
      <w:lvlText w:val="•"/>
      <w:lvlJc w:val="left"/>
      <w:pPr>
        <w:tabs>
          <w:tab w:val="num" w:pos="742"/>
        </w:tabs>
        <w:ind w:left="742" w:hanging="262"/>
      </w:pPr>
      <w:rPr>
        <w:rFonts w:ascii="Arial" w:eastAsia="Times New Roman" w:hAnsi="Arial"/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982"/>
        </w:tabs>
        <w:ind w:left="982" w:hanging="262"/>
      </w:pPr>
      <w:rPr>
        <w:rFonts w:ascii="Arial" w:eastAsia="Times New Roman" w:hAnsi="Arial"/>
        <w:position w:val="0"/>
        <w:sz w:val="24"/>
      </w:rPr>
    </w:lvl>
    <w:lvl w:ilvl="4">
      <w:start w:val="1"/>
      <w:numFmt w:val="bullet"/>
      <w:lvlText w:val="•"/>
      <w:lvlJc w:val="left"/>
      <w:pPr>
        <w:tabs>
          <w:tab w:val="num" w:pos="1222"/>
        </w:tabs>
        <w:ind w:left="1222" w:hanging="262"/>
      </w:pPr>
      <w:rPr>
        <w:rFonts w:ascii="Arial" w:eastAsia="Times New Roman" w:hAnsi="Arial"/>
        <w:position w:val="0"/>
        <w:sz w:val="24"/>
      </w:rPr>
    </w:lvl>
    <w:lvl w:ilvl="5">
      <w:start w:val="1"/>
      <w:numFmt w:val="bullet"/>
      <w:lvlText w:val="•"/>
      <w:lvlJc w:val="left"/>
      <w:pPr>
        <w:tabs>
          <w:tab w:val="num" w:pos="1462"/>
        </w:tabs>
        <w:ind w:left="1462" w:hanging="262"/>
      </w:pPr>
      <w:rPr>
        <w:rFonts w:ascii="Arial" w:eastAsia="Times New Roman" w:hAnsi="Arial"/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702"/>
        </w:tabs>
        <w:ind w:left="1702" w:hanging="262"/>
      </w:pPr>
      <w:rPr>
        <w:rFonts w:ascii="Arial" w:eastAsia="Times New Roman" w:hAnsi="Arial"/>
        <w:position w:val="0"/>
        <w:sz w:val="24"/>
      </w:rPr>
    </w:lvl>
    <w:lvl w:ilvl="7">
      <w:start w:val="1"/>
      <w:numFmt w:val="bullet"/>
      <w:lvlText w:val="•"/>
      <w:lvlJc w:val="left"/>
      <w:pPr>
        <w:tabs>
          <w:tab w:val="num" w:pos="1942"/>
        </w:tabs>
        <w:ind w:left="1942" w:hanging="262"/>
      </w:pPr>
      <w:rPr>
        <w:rFonts w:ascii="Arial" w:eastAsia="Times New Roman" w:hAnsi="Arial"/>
        <w:position w:val="0"/>
        <w:sz w:val="24"/>
      </w:rPr>
    </w:lvl>
    <w:lvl w:ilvl="8">
      <w:start w:val="1"/>
      <w:numFmt w:val="bullet"/>
      <w:lvlText w:val="•"/>
      <w:lvlJc w:val="left"/>
      <w:pPr>
        <w:tabs>
          <w:tab w:val="num" w:pos="2182"/>
        </w:tabs>
        <w:ind w:left="2182" w:hanging="262"/>
      </w:pPr>
      <w:rPr>
        <w:rFonts w:ascii="Arial" w:eastAsia="Times New Roman" w:hAnsi="Arial"/>
        <w:position w:val="0"/>
        <w:sz w:val="24"/>
      </w:rPr>
    </w:lvl>
  </w:abstractNum>
  <w:abstractNum w:abstractNumId="23" w15:restartNumberingAfterBreak="0">
    <w:nsid w:val="77304BC5"/>
    <w:multiLevelType w:val="hybridMultilevel"/>
    <w:tmpl w:val="FFFFFFFF"/>
    <w:lvl w:ilvl="0" w:tplc="6DD88AAA">
      <w:start w:val="1"/>
      <w:numFmt w:val="decimal"/>
      <w:lvlText w:val="%1"/>
      <w:lvlJc w:val="left"/>
      <w:pPr>
        <w:ind w:left="1080" w:hanging="360"/>
      </w:pPr>
      <w:rPr>
        <w:rFonts w:cs="Times New Roman" w:hint="default"/>
        <w:b/>
        <w:i w:val="0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num w:numId="1" w16cid:durableId="1381786279">
    <w:abstractNumId w:val="20"/>
  </w:num>
  <w:num w:numId="2" w16cid:durableId="2110855878">
    <w:abstractNumId w:val="2"/>
  </w:num>
  <w:num w:numId="3" w16cid:durableId="1326515700">
    <w:abstractNumId w:val="9"/>
  </w:num>
  <w:num w:numId="4" w16cid:durableId="20475721">
    <w:abstractNumId w:val="5"/>
  </w:num>
  <w:num w:numId="5" w16cid:durableId="297809151">
    <w:abstractNumId w:val="19"/>
  </w:num>
  <w:num w:numId="6" w16cid:durableId="1321690068">
    <w:abstractNumId w:val="12"/>
  </w:num>
  <w:num w:numId="7" w16cid:durableId="412631570">
    <w:abstractNumId w:val="18"/>
  </w:num>
  <w:num w:numId="8" w16cid:durableId="1603756070">
    <w:abstractNumId w:val="7"/>
  </w:num>
  <w:num w:numId="9" w16cid:durableId="1863861898">
    <w:abstractNumId w:val="17"/>
  </w:num>
  <w:num w:numId="10" w16cid:durableId="1515415972">
    <w:abstractNumId w:val="15"/>
  </w:num>
  <w:num w:numId="11" w16cid:durableId="2084981329">
    <w:abstractNumId w:val="13"/>
  </w:num>
  <w:num w:numId="12" w16cid:durableId="1303735267">
    <w:abstractNumId w:val="14"/>
  </w:num>
  <w:num w:numId="13" w16cid:durableId="1126894425">
    <w:abstractNumId w:val="4"/>
  </w:num>
  <w:num w:numId="14" w16cid:durableId="2020813536">
    <w:abstractNumId w:val="22"/>
  </w:num>
  <w:num w:numId="15" w16cid:durableId="95101424">
    <w:abstractNumId w:val="21"/>
  </w:num>
  <w:num w:numId="16" w16cid:durableId="552619243">
    <w:abstractNumId w:val="6"/>
  </w:num>
  <w:num w:numId="17" w16cid:durableId="462967827">
    <w:abstractNumId w:val="16"/>
  </w:num>
  <w:num w:numId="18" w16cid:durableId="918517480">
    <w:abstractNumId w:val="10"/>
  </w:num>
  <w:num w:numId="19" w16cid:durableId="2069721297">
    <w:abstractNumId w:val="11"/>
  </w:num>
  <w:num w:numId="20" w16cid:durableId="1666276941">
    <w:abstractNumId w:val="8"/>
  </w:num>
  <w:num w:numId="21" w16cid:durableId="2081554704">
    <w:abstractNumId w:val="3"/>
  </w:num>
  <w:num w:numId="22" w16cid:durableId="2131168091">
    <w:abstractNumId w:val="0"/>
  </w:num>
  <w:num w:numId="23" w16cid:durableId="1185437133">
    <w:abstractNumId w:val="23"/>
  </w:num>
  <w:num w:numId="24" w16cid:durableId="19128837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7e0MDMzNDazMDFS0lEKTi0uzszPAymwrAUAhAJPWSwAAAA="/>
    <w:docVar w:name="REFMGR.InstantFormat" w:val="&lt;ENInstantFormat&gt;&lt;Enabled&gt;0&lt;/Enabled&gt;&lt;ScanUnformatted&gt;1&lt;/ScanUnformatted&gt;&lt;ScanChanges&gt;1&lt;/ScanChanges&gt;&lt;/ENInstantFormat&gt;"/>
  </w:docVars>
  <w:rsids>
    <w:rsidRoot w:val="00AE3EAC"/>
    <w:rsid w:val="000057DA"/>
    <w:rsid w:val="00007B38"/>
    <w:rsid w:val="00010A8A"/>
    <w:rsid w:val="000124BA"/>
    <w:rsid w:val="00014658"/>
    <w:rsid w:val="00015A70"/>
    <w:rsid w:val="00017758"/>
    <w:rsid w:val="00017E91"/>
    <w:rsid w:val="00024953"/>
    <w:rsid w:val="00027137"/>
    <w:rsid w:val="00027D1E"/>
    <w:rsid w:val="00030B96"/>
    <w:rsid w:val="000321AB"/>
    <w:rsid w:val="00032AB4"/>
    <w:rsid w:val="00035D5B"/>
    <w:rsid w:val="00037869"/>
    <w:rsid w:val="00037F9F"/>
    <w:rsid w:val="000403D5"/>
    <w:rsid w:val="000413B5"/>
    <w:rsid w:val="000438E4"/>
    <w:rsid w:val="000453C8"/>
    <w:rsid w:val="0004581E"/>
    <w:rsid w:val="00046766"/>
    <w:rsid w:val="00051C7C"/>
    <w:rsid w:val="00052511"/>
    <w:rsid w:val="00053B9A"/>
    <w:rsid w:val="000555C7"/>
    <w:rsid w:val="00055E44"/>
    <w:rsid w:val="00055EAA"/>
    <w:rsid w:val="00055EDF"/>
    <w:rsid w:val="00056C54"/>
    <w:rsid w:val="00060EF6"/>
    <w:rsid w:val="00061875"/>
    <w:rsid w:val="00074E80"/>
    <w:rsid w:val="00075414"/>
    <w:rsid w:val="00075453"/>
    <w:rsid w:val="00077E4E"/>
    <w:rsid w:val="00087887"/>
    <w:rsid w:val="00090AA4"/>
    <w:rsid w:val="00093167"/>
    <w:rsid w:val="000940F8"/>
    <w:rsid w:val="00095345"/>
    <w:rsid w:val="000A11AF"/>
    <w:rsid w:val="000A18C3"/>
    <w:rsid w:val="000A2DC4"/>
    <w:rsid w:val="000A3909"/>
    <w:rsid w:val="000A66B3"/>
    <w:rsid w:val="000B1224"/>
    <w:rsid w:val="000B14E4"/>
    <w:rsid w:val="000B1FE4"/>
    <w:rsid w:val="000B4CA5"/>
    <w:rsid w:val="000B511B"/>
    <w:rsid w:val="000B5C95"/>
    <w:rsid w:val="000C4B0D"/>
    <w:rsid w:val="000D0E99"/>
    <w:rsid w:val="000D3825"/>
    <w:rsid w:val="000D3F91"/>
    <w:rsid w:val="000D55D3"/>
    <w:rsid w:val="000D66E7"/>
    <w:rsid w:val="000E062D"/>
    <w:rsid w:val="000E46B5"/>
    <w:rsid w:val="000E497D"/>
    <w:rsid w:val="000E604C"/>
    <w:rsid w:val="000F5296"/>
    <w:rsid w:val="000F7A29"/>
    <w:rsid w:val="0010010E"/>
    <w:rsid w:val="001004A3"/>
    <w:rsid w:val="00100ECD"/>
    <w:rsid w:val="00101637"/>
    <w:rsid w:val="0010796A"/>
    <w:rsid w:val="001153CB"/>
    <w:rsid w:val="001170E9"/>
    <w:rsid w:val="00122CC4"/>
    <w:rsid w:val="001244E5"/>
    <w:rsid w:val="001251C7"/>
    <w:rsid w:val="001302FC"/>
    <w:rsid w:val="00130FF1"/>
    <w:rsid w:val="00135BF4"/>
    <w:rsid w:val="00137AE9"/>
    <w:rsid w:val="0014010A"/>
    <w:rsid w:val="001423A7"/>
    <w:rsid w:val="00143C9B"/>
    <w:rsid w:val="001505D6"/>
    <w:rsid w:val="00153F22"/>
    <w:rsid w:val="001561EB"/>
    <w:rsid w:val="001569DA"/>
    <w:rsid w:val="00160144"/>
    <w:rsid w:val="00162B92"/>
    <w:rsid w:val="001643B7"/>
    <w:rsid w:val="0016472D"/>
    <w:rsid w:val="00166306"/>
    <w:rsid w:val="00166E08"/>
    <w:rsid w:val="0017024F"/>
    <w:rsid w:val="0017086C"/>
    <w:rsid w:val="00171C8C"/>
    <w:rsid w:val="00171F63"/>
    <w:rsid w:val="001750B1"/>
    <w:rsid w:val="0018068F"/>
    <w:rsid w:val="00181869"/>
    <w:rsid w:val="001833AC"/>
    <w:rsid w:val="00183B0E"/>
    <w:rsid w:val="001843EB"/>
    <w:rsid w:val="0018607C"/>
    <w:rsid w:val="0019302F"/>
    <w:rsid w:val="00194C51"/>
    <w:rsid w:val="0019669E"/>
    <w:rsid w:val="00196AB0"/>
    <w:rsid w:val="00196E88"/>
    <w:rsid w:val="001A0160"/>
    <w:rsid w:val="001A694B"/>
    <w:rsid w:val="001A7BCA"/>
    <w:rsid w:val="001B2997"/>
    <w:rsid w:val="001B2EAC"/>
    <w:rsid w:val="001B3815"/>
    <w:rsid w:val="001B3FD2"/>
    <w:rsid w:val="001C06A0"/>
    <w:rsid w:val="001C2999"/>
    <w:rsid w:val="001C3240"/>
    <w:rsid w:val="001C401B"/>
    <w:rsid w:val="001D1858"/>
    <w:rsid w:val="001D2FE2"/>
    <w:rsid w:val="001D32AF"/>
    <w:rsid w:val="001D59D4"/>
    <w:rsid w:val="001D6CA4"/>
    <w:rsid w:val="001E1D57"/>
    <w:rsid w:val="001E308F"/>
    <w:rsid w:val="001E48BC"/>
    <w:rsid w:val="001E58FD"/>
    <w:rsid w:val="001E6113"/>
    <w:rsid w:val="001E756B"/>
    <w:rsid w:val="001E7DCB"/>
    <w:rsid w:val="001F141F"/>
    <w:rsid w:val="001F2135"/>
    <w:rsid w:val="001F33F0"/>
    <w:rsid w:val="001F6EDC"/>
    <w:rsid w:val="002028C7"/>
    <w:rsid w:val="002049BA"/>
    <w:rsid w:val="0020610B"/>
    <w:rsid w:val="00206859"/>
    <w:rsid w:val="002131BE"/>
    <w:rsid w:val="002137FE"/>
    <w:rsid w:val="00214216"/>
    <w:rsid w:val="002164AC"/>
    <w:rsid w:val="00221494"/>
    <w:rsid w:val="0022151B"/>
    <w:rsid w:val="002221E7"/>
    <w:rsid w:val="0022320B"/>
    <w:rsid w:val="00225702"/>
    <w:rsid w:val="00227897"/>
    <w:rsid w:val="00235267"/>
    <w:rsid w:val="00236D0A"/>
    <w:rsid w:val="002401E5"/>
    <w:rsid w:val="002402C3"/>
    <w:rsid w:val="002410E8"/>
    <w:rsid w:val="00245820"/>
    <w:rsid w:val="00246971"/>
    <w:rsid w:val="00250846"/>
    <w:rsid w:val="00257EAB"/>
    <w:rsid w:val="00261318"/>
    <w:rsid w:val="00263840"/>
    <w:rsid w:val="00267B50"/>
    <w:rsid w:val="00267D6C"/>
    <w:rsid w:val="00270A81"/>
    <w:rsid w:val="00272D54"/>
    <w:rsid w:val="00274DC0"/>
    <w:rsid w:val="00275FC1"/>
    <w:rsid w:val="0027723F"/>
    <w:rsid w:val="00277323"/>
    <w:rsid w:val="0028022A"/>
    <w:rsid w:val="0028046A"/>
    <w:rsid w:val="002811BF"/>
    <w:rsid w:val="0028466B"/>
    <w:rsid w:val="00285F0D"/>
    <w:rsid w:val="002929B2"/>
    <w:rsid w:val="00294F67"/>
    <w:rsid w:val="00295DB3"/>
    <w:rsid w:val="0029614C"/>
    <w:rsid w:val="002A1934"/>
    <w:rsid w:val="002A1C13"/>
    <w:rsid w:val="002A2898"/>
    <w:rsid w:val="002A38ED"/>
    <w:rsid w:val="002A6276"/>
    <w:rsid w:val="002B0BA0"/>
    <w:rsid w:val="002B0EE5"/>
    <w:rsid w:val="002B1F51"/>
    <w:rsid w:val="002B20C7"/>
    <w:rsid w:val="002B3EA7"/>
    <w:rsid w:val="002B4C75"/>
    <w:rsid w:val="002B6820"/>
    <w:rsid w:val="002C286F"/>
    <w:rsid w:val="002C4FB6"/>
    <w:rsid w:val="002D1832"/>
    <w:rsid w:val="002D3C95"/>
    <w:rsid w:val="002D4D0D"/>
    <w:rsid w:val="002D7093"/>
    <w:rsid w:val="002E05D8"/>
    <w:rsid w:val="002E2A85"/>
    <w:rsid w:val="002E56DF"/>
    <w:rsid w:val="002E67DF"/>
    <w:rsid w:val="002E6E82"/>
    <w:rsid w:val="002E6F1B"/>
    <w:rsid w:val="002E7D86"/>
    <w:rsid w:val="002F0B52"/>
    <w:rsid w:val="002F44D3"/>
    <w:rsid w:val="002F6C5F"/>
    <w:rsid w:val="00302CDE"/>
    <w:rsid w:val="00302D2B"/>
    <w:rsid w:val="00303B36"/>
    <w:rsid w:val="003049BF"/>
    <w:rsid w:val="0030549C"/>
    <w:rsid w:val="00307FEF"/>
    <w:rsid w:val="00311172"/>
    <w:rsid w:val="003121A7"/>
    <w:rsid w:val="003148E8"/>
    <w:rsid w:val="0031511B"/>
    <w:rsid w:val="00315EC9"/>
    <w:rsid w:val="003171F0"/>
    <w:rsid w:val="00317F7F"/>
    <w:rsid w:val="003233A1"/>
    <w:rsid w:val="00324DD3"/>
    <w:rsid w:val="00325FB7"/>
    <w:rsid w:val="00326780"/>
    <w:rsid w:val="00327FD9"/>
    <w:rsid w:val="00333108"/>
    <w:rsid w:val="003344F2"/>
    <w:rsid w:val="0033644C"/>
    <w:rsid w:val="00336C29"/>
    <w:rsid w:val="00337D7C"/>
    <w:rsid w:val="0034252B"/>
    <w:rsid w:val="003425F7"/>
    <w:rsid w:val="00343494"/>
    <w:rsid w:val="00345705"/>
    <w:rsid w:val="003505E6"/>
    <w:rsid w:val="00350E63"/>
    <w:rsid w:val="00352DC1"/>
    <w:rsid w:val="00355332"/>
    <w:rsid w:val="00355DE3"/>
    <w:rsid w:val="00357839"/>
    <w:rsid w:val="00360C9B"/>
    <w:rsid w:val="00367ED1"/>
    <w:rsid w:val="00371837"/>
    <w:rsid w:val="00371B3A"/>
    <w:rsid w:val="00372168"/>
    <w:rsid w:val="00373ED9"/>
    <w:rsid w:val="00374C8E"/>
    <w:rsid w:val="00376EDE"/>
    <w:rsid w:val="00382349"/>
    <w:rsid w:val="003852BC"/>
    <w:rsid w:val="00387155"/>
    <w:rsid w:val="00387AD2"/>
    <w:rsid w:val="00390B86"/>
    <w:rsid w:val="003920AA"/>
    <w:rsid w:val="00392B37"/>
    <w:rsid w:val="00393A68"/>
    <w:rsid w:val="003A1964"/>
    <w:rsid w:val="003A2348"/>
    <w:rsid w:val="003A4D8B"/>
    <w:rsid w:val="003A5464"/>
    <w:rsid w:val="003A58A8"/>
    <w:rsid w:val="003A6710"/>
    <w:rsid w:val="003B0399"/>
    <w:rsid w:val="003B2162"/>
    <w:rsid w:val="003B3053"/>
    <w:rsid w:val="003B3B29"/>
    <w:rsid w:val="003B4C45"/>
    <w:rsid w:val="003B632D"/>
    <w:rsid w:val="003C365B"/>
    <w:rsid w:val="003D2140"/>
    <w:rsid w:val="003D4E51"/>
    <w:rsid w:val="003D5538"/>
    <w:rsid w:val="003E1881"/>
    <w:rsid w:val="003E1C2C"/>
    <w:rsid w:val="003E393C"/>
    <w:rsid w:val="003E517F"/>
    <w:rsid w:val="003E554B"/>
    <w:rsid w:val="003E6A63"/>
    <w:rsid w:val="003F07B0"/>
    <w:rsid w:val="003F1541"/>
    <w:rsid w:val="003F1E52"/>
    <w:rsid w:val="003F266B"/>
    <w:rsid w:val="003F305A"/>
    <w:rsid w:val="003F317F"/>
    <w:rsid w:val="003F4A1A"/>
    <w:rsid w:val="00400A1A"/>
    <w:rsid w:val="0040311A"/>
    <w:rsid w:val="0040452E"/>
    <w:rsid w:val="00404E72"/>
    <w:rsid w:val="00406961"/>
    <w:rsid w:val="004079C2"/>
    <w:rsid w:val="0041101E"/>
    <w:rsid w:val="00420715"/>
    <w:rsid w:val="00420CA1"/>
    <w:rsid w:val="00432008"/>
    <w:rsid w:val="0043258D"/>
    <w:rsid w:val="004325AE"/>
    <w:rsid w:val="004358C0"/>
    <w:rsid w:val="00435DE3"/>
    <w:rsid w:val="004366C1"/>
    <w:rsid w:val="00441661"/>
    <w:rsid w:val="00441C99"/>
    <w:rsid w:val="00442EE8"/>
    <w:rsid w:val="0044463C"/>
    <w:rsid w:val="0044473B"/>
    <w:rsid w:val="004455C9"/>
    <w:rsid w:val="00450260"/>
    <w:rsid w:val="00450C2D"/>
    <w:rsid w:val="0045796B"/>
    <w:rsid w:val="0046055E"/>
    <w:rsid w:val="00460FB8"/>
    <w:rsid w:val="0046165F"/>
    <w:rsid w:val="00463E4B"/>
    <w:rsid w:val="004640C7"/>
    <w:rsid w:val="004659B4"/>
    <w:rsid w:val="00466D3D"/>
    <w:rsid w:val="00466E34"/>
    <w:rsid w:val="004704C0"/>
    <w:rsid w:val="004705C1"/>
    <w:rsid w:val="00471275"/>
    <w:rsid w:val="0047136A"/>
    <w:rsid w:val="004718B3"/>
    <w:rsid w:val="00475597"/>
    <w:rsid w:val="00481101"/>
    <w:rsid w:val="00481846"/>
    <w:rsid w:val="00482721"/>
    <w:rsid w:val="00484C7A"/>
    <w:rsid w:val="0048770E"/>
    <w:rsid w:val="00491FA5"/>
    <w:rsid w:val="004956C9"/>
    <w:rsid w:val="00497432"/>
    <w:rsid w:val="004A1C84"/>
    <w:rsid w:val="004A36A8"/>
    <w:rsid w:val="004A6A4F"/>
    <w:rsid w:val="004A77F6"/>
    <w:rsid w:val="004B3B53"/>
    <w:rsid w:val="004B5FFF"/>
    <w:rsid w:val="004B6048"/>
    <w:rsid w:val="004C2508"/>
    <w:rsid w:val="004C4918"/>
    <w:rsid w:val="004C532B"/>
    <w:rsid w:val="004C695B"/>
    <w:rsid w:val="004C766B"/>
    <w:rsid w:val="004C7BB2"/>
    <w:rsid w:val="004D1C72"/>
    <w:rsid w:val="004D2E08"/>
    <w:rsid w:val="004D6BD7"/>
    <w:rsid w:val="004E596E"/>
    <w:rsid w:val="00500C5B"/>
    <w:rsid w:val="00501ACB"/>
    <w:rsid w:val="005033E9"/>
    <w:rsid w:val="0050717B"/>
    <w:rsid w:val="00514A80"/>
    <w:rsid w:val="00514B7E"/>
    <w:rsid w:val="00515F62"/>
    <w:rsid w:val="00516C49"/>
    <w:rsid w:val="00516F08"/>
    <w:rsid w:val="0051776A"/>
    <w:rsid w:val="00520FEB"/>
    <w:rsid w:val="005217B2"/>
    <w:rsid w:val="005272D7"/>
    <w:rsid w:val="00527EEE"/>
    <w:rsid w:val="005311E0"/>
    <w:rsid w:val="00531779"/>
    <w:rsid w:val="00531E0F"/>
    <w:rsid w:val="0053332D"/>
    <w:rsid w:val="00533B4F"/>
    <w:rsid w:val="0053546B"/>
    <w:rsid w:val="00535A1A"/>
    <w:rsid w:val="0054366A"/>
    <w:rsid w:val="005441AA"/>
    <w:rsid w:val="00545864"/>
    <w:rsid w:val="0054608B"/>
    <w:rsid w:val="0054676C"/>
    <w:rsid w:val="005571F4"/>
    <w:rsid w:val="005612C3"/>
    <w:rsid w:val="0056563B"/>
    <w:rsid w:val="00570C06"/>
    <w:rsid w:val="00570D79"/>
    <w:rsid w:val="0057434E"/>
    <w:rsid w:val="00574B28"/>
    <w:rsid w:val="00577CAB"/>
    <w:rsid w:val="005807DE"/>
    <w:rsid w:val="00585333"/>
    <w:rsid w:val="0059128B"/>
    <w:rsid w:val="00592CBC"/>
    <w:rsid w:val="00594105"/>
    <w:rsid w:val="00594A6F"/>
    <w:rsid w:val="0059535A"/>
    <w:rsid w:val="005A1541"/>
    <w:rsid w:val="005A197C"/>
    <w:rsid w:val="005A1AE1"/>
    <w:rsid w:val="005A1C83"/>
    <w:rsid w:val="005A269D"/>
    <w:rsid w:val="005A3FED"/>
    <w:rsid w:val="005A4389"/>
    <w:rsid w:val="005A57EB"/>
    <w:rsid w:val="005A6F2C"/>
    <w:rsid w:val="005A6F9A"/>
    <w:rsid w:val="005B1354"/>
    <w:rsid w:val="005B274C"/>
    <w:rsid w:val="005B3574"/>
    <w:rsid w:val="005B68D1"/>
    <w:rsid w:val="005C0846"/>
    <w:rsid w:val="005C1514"/>
    <w:rsid w:val="005C2F30"/>
    <w:rsid w:val="005C49CF"/>
    <w:rsid w:val="005C4F75"/>
    <w:rsid w:val="005C59C6"/>
    <w:rsid w:val="005C5DA6"/>
    <w:rsid w:val="005C7075"/>
    <w:rsid w:val="005D080B"/>
    <w:rsid w:val="005D0DAF"/>
    <w:rsid w:val="005D34DC"/>
    <w:rsid w:val="005D3D25"/>
    <w:rsid w:val="005D46D4"/>
    <w:rsid w:val="005E0CAB"/>
    <w:rsid w:val="005E256E"/>
    <w:rsid w:val="005E2E2C"/>
    <w:rsid w:val="005F5B3B"/>
    <w:rsid w:val="005F6372"/>
    <w:rsid w:val="005F7CA7"/>
    <w:rsid w:val="006020EB"/>
    <w:rsid w:val="00602954"/>
    <w:rsid w:val="00604165"/>
    <w:rsid w:val="006047C1"/>
    <w:rsid w:val="006051B4"/>
    <w:rsid w:val="006070B4"/>
    <w:rsid w:val="0060729F"/>
    <w:rsid w:val="00612365"/>
    <w:rsid w:val="0061329F"/>
    <w:rsid w:val="00614650"/>
    <w:rsid w:val="00614C43"/>
    <w:rsid w:val="00615397"/>
    <w:rsid w:val="006171E8"/>
    <w:rsid w:val="006204AD"/>
    <w:rsid w:val="00621310"/>
    <w:rsid w:val="00624C47"/>
    <w:rsid w:val="00625960"/>
    <w:rsid w:val="00626C10"/>
    <w:rsid w:val="0063674B"/>
    <w:rsid w:val="0064194A"/>
    <w:rsid w:val="00641F18"/>
    <w:rsid w:val="00644826"/>
    <w:rsid w:val="0064667F"/>
    <w:rsid w:val="00650508"/>
    <w:rsid w:val="006523BC"/>
    <w:rsid w:val="00652E8B"/>
    <w:rsid w:val="006530B0"/>
    <w:rsid w:val="0065371B"/>
    <w:rsid w:val="00653E3E"/>
    <w:rsid w:val="006547D8"/>
    <w:rsid w:val="0065488C"/>
    <w:rsid w:val="00655035"/>
    <w:rsid w:val="006557C4"/>
    <w:rsid w:val="00655DCC"/>
    <w:rsid w:val="00656E01"/>
    <w:rsid w:val="006576E6"/>
    <w:rsid w:val="0066030F"/>
    <w:rsid w:val="006607EB"/>
    <w:rsid w:val="0066424B"/>
    <w:rsid w:val="00664324"/>
    <w:rsid w:val="0066758D"/>
    <w:rsid w:val="006707F6"/>
    <w:rsid w:val="0067433E"/>
    <w:rsid w:val="0067532D"/>
    <w:rsid w:val="00676414"/>
    <w:rsid w:val="006767CC"/>
    <w:rsid w:val="00682406"/>
    <w:rsid w:val="0068450D"/>
    <w:rsid w:val="0069080C"/>
    <w:rsid w:val="00691170"/>
    <w:rsid w:val="00693B31"/>
    <w:rsid w:val="006945C8"/>
    <w:rsid w:val="00696CAC"/>
    <w:rsid w:val="0069723D"/>
    <w:rsid w:val="00697F65"/>
    <w:rsid w:val="006A0B43"/>
    <w:rsid w:val="006A16B3"/>
    <w:rsid w:val="006A1BEE"/>
    <w:rsid w:val="006A31DF"/>
    <w:rsid w:val="006A3386"/>
    <w:rsid w:val="006A5108"/>
    <w:rsid w:val="006A68B2"/>
    <w:rsid w:val="006A699B"/>
    <w:rsid w:val="006B1141"/>
    <w:rsid w:val="006B149E"/>
    <w:rsid w:val="006B2C1B"/>
    <w:rsid w:val="006B3721"/>
    <w:rsid w:val="006C083B"/>
    <w:rsid w:val="006C0F8C"/>
    <w:rsid w:val="006C2698"/>
    <w:rsid w:val="006C34CE"/>
    <w:rsid w:val="006C456F"/>
    <w:rsid w:val="006C4705"/>
    <w:rsid w:val="006C7B46"/>
    <w:rsid w:val="006D0618"/>
    <w:rsid w:val="006D090F"/>
    <w:rsid w:val="006D0CF1"/>
    <w:rsid w:val="006D6321"/>
    <w:rsid w:val="006E50F5"/>
    <w:rsid w:val="006E7CF6"/>
    <w:rsid w:val="006F101C"/>
    <w:rsid w:val="006F10D7"/>
    <w:rsid w:val="006F1557"/>
    <w:rsid w:val="006F4B3B"/>
    <w:rsid w:val="006F556B"/>
    <w:rsid w:val="006F6ED1"/>
    <w:rsid w:val="00700528"/>
    <w:rsid w:val="00700F01"/>
    <w:rsid w:val="00703175"/>
    <w:rsid w:val="007049C5"/>
    <w:rsid w:val="00706ADD"/>
    <w:rsid w:val="00713F92"/>
    <w:rsid w:val="00715C6B"/>
    <w:rsid w:val="007223AB"/>
    <w:rsid w:val="00726601"/>
    <w:rsid w:val="00726BA4"/>
    <w:rsid w:val="00727BE6"/>
    <w:rsid w:val="007314FD"/>
    <w:rsid w:val="00732270"/>
    <w:rsid w:val="00732399"/>
    <w:rsid w:val="00734DD4"/>
    <w:rsid w:val="00737848"/>
    <w:rsid w:val="00737BB0"/>
    <w:rsid w:val="00747CC6"/>
    <w:rsid w:val="00756203"/>
    <w:rsid w:val="0076029E"/>
    <w:rsid w:val="00761C8E"/>
    <w:rsid w:val="00764E11"/>
    <w:rsid w:val="00766C85"/>
    <w:rsid w:val="00766EA3"/>
    <w:rsid w:val="00770A7D"/>
    <w:rsid w:val="00771AB7"/>
    <w:rsid w:val="00773387"/>
    <w:rsid w:val="00773890"/>
    <w:rsid w:val="0077621A"/>
    <w:rsid w:val="00777ABC"/>
    <w:rsid w:val="00777D0D"/>
    <w:rsid w:val="00777E08"/>
    <w:rsid w:val="00780524"/>
    <w:rsid w:val="007821ED"/>
    <w:rsid w:val="0078425C"/>
    <w:rsid w:val="00784649"/>
    <w:rsid w:val="00785757"/>
    <w:rsid w:val="007904DC"/>
    <w:rsid w:val="00790D3E"/>
    <w:rsid w:val="00791BE9"/>
    <w:rsid w:val="007941A8"/>
    <w:rsid w:val="007953C5"/>
    <w:rsid w:val="00795554"/>
    <w:rsid w:val="0079770F"/>
    <w:rsid w:val="00797D0A"/>
    <w:rsid w:val="007A0AAD"/>
    <w:rsid w:val="007A1282"/>
    <w:rsid w:val="007A6312"/>
    <w:rsid w:val="007A6609"/>
    <w:rsid w:val="007A7F1E"/>
    <w:rsid w:val="007B2D4A"/>
    <w:rsid w:val="007B6149"/>
    <w:rsid w:val="007B7529"/>
    <w:rsid w:val="007C18E6"/>
    <w:rsid w:val="007C3BF5"/>
    <w:rsid w:val="007C51EF"/>
    <w:rsid w:val="007C5640"/>
    <w:rsid w:val="007C74E2"/>
    <w:rsid w:val="007D27DD"/>
    <w:rsid w:val="007D286D"/>
    <w:rsid w:val="007D3256"/>
    <w:rsid w:val="007D3B2F"/>
    <w:rsid w:val="007D3FD7"/>
    <w:rsid w:val="007D42D0"/>
    <w:rsid w:val="007D7A26"/>
    <w:rsid w:val="007E17FB"/>
    <w:rsid w:val="007E2712"/>
    <w:rsid w:val="007E2F49"/>
    <w:rsid w:val="007E565A"/>
    <w:rsid w:val="007F21D6"/>
    <w:rsid w:val="007F4B70"/>
    <w:rsid w:val="007F67F7"/>
    <w:rsid w:val="00801120"/>
    <w:rsid w:val="0080293C"/>
    <w:rsid w:val="0080304A"/>
    <w:rsid w:val="00807519"/>
    <w:rsid w:val="00807B61"/>
    <w:rsid w:val="0081096C"/>
    <w:rsid w:val="008113E1"/>
    <w:rsid w:val="008116E6"/>
    <w:rsid w:val="00811E7F"/>
    <w:rsid w:val="00812F3F"/>
    <w:rsid w:val="00814BE4"/>
    <w:rsid w:val="00814CAF"/>
    <w:rsid w:val="00815A1B"/>
    <w:rsid w:val="00820151"/>
    <w:rsid w:val="00820BDE"/>
    <w:rsid w:val="00821A25"/>
    <w:rsid w:val="00821EB1"/>
    <w:rsid w:val="00822AF4"/>
    <w:rsid w:val="0082343E"/>
    <w:rsid w:val="00823FC8"/>
    <w:rsid w:val="0082472A"/>
    <w:rsid w:val="00826AC8"/>
    <w:rsid w:val="00827D09"/>
    <w:rsid w:val="00831B28"/>
    <w:rsid w:val="008340D8"/>
    <w:rsid w:val="00850BD2"/>
    <w:rsid w:val="00851FCC"/>
    <w:rsid w:val="008523A1"/>
    <w:rsid w:val="008530F6"/>
    <w:rsid w:val="008557DA"/>
    <w:rsid w:val="00855DCD"/>
    <w:rsid w:val="00857F0D"/>
    <w:rsid w:val="00857FA0"/>
    <w:rsid w:val="00860A22"/>
    <w:rsid w:val="00860F86"/>
    <w:rsid w:val="008621C7"/>
    <w:rsid w:val="0086352E"/>
    <w:rsid w:val="00863CEF"/>
    <w:rsid w:val="0086407E"/>
    <w:rsid w:val="00867353"/>
    <w:rsid w:val="008750B3"/>
    <w:rsid w:val="008771B5"/>
    <w:rsid w:val="008773B5"/>
    <w:rsid w:val="0087776C"/>
    <w:rsid w:val="0087798E"/>
    <w:rsid w:val="008839BE"/>
    <w:rsid w:val="00885656"/>
    <w:rsid w:val="008876E2"/>
    <w:rsid w:val="00890596"/>
    <w:rsid w:val="00891878"/>
    <w:rsid w:val="00891E02"/>
    <w:rsid w:val="00892086"/>
    <w:rsid w:val="008942BF"/>
    <w:rsid w:val="00895577"/>
    <w:rsid w:val="00895E1D"/>
    <w:rsid w:val="0089607E"/>
    <w:rsid w:val="008965D8"/>
    <w:rsid w:val="00896F86"/>
    <w:rsid w:val="008A5E2D"/>
    <w:rsid w:val="008A6215"/>
    <w:rsid w:val="008B131F"/>
    <w:rsid w:val="008B400E"/>
    <w:rsid w:val="008B494C"/>
    <w:rsid w:val="008B6D92"/>
    <w:rsid w:val="008B76F5"/>
    <w:rsid w:val="008C04C8"/>
    <w:rsid w:val="008C0735"/>
    <w:rsid w:val="008C21C5"/>
    <w:rsid w:val="008C57E9"/>
    <w:rsid w:val="008C5A93"/>
    <w:rsid w:val="008D005F"/>
    <w:rsid w:val="008D2D2D"/>
    <w:rsid w:val="008D304A"/>
    <w:rsid w:val="008D3E82"/>
    <w:rsid w:val="008D4673"/>
    <w:rsid w:val="008D514F"/>
    <w:rsid w:val="008E043B"/>
    <w:rsid w:val="008E1483"/>
    <w:rsid w:val="008E3F8D"/>
    <w:rsid w:val="008E7DB9"/>
    <w:rsid w:val="008F0127"/>
    <w:rsid w:val="008F177E"/>
    <w:rsid w:val="008F20C6"/>
    <w:rsid w:val="008F36E9"/>
    <w:rsid w:val="008F4F35"/>
    <w:rsid w:val="009024F9"/>
    <w:rsid w:val="00903130"/>
    <w:rsid w:val="009042F2"/>
    <w:rsid w:val="0090573D"/>
    <w:rsid w:val="00905B1B"/>
    <w:rsid w:val="00905EDD"/>
    <w:rsid w:val="00905FF7"/>
    <w:rsid w:val="0091098A"/>
    <w:rsid w:val="0091131E"/>
    <w:rsid w:val="00915777"/>
    <w:rsid w:val="00915D86"/>
    <w:rsid w:val="00915F1E"/>
    <w:rsid w:val="00916655"/>
    <w:rsid w:val="00917ADC"/>
    <w:rsid w:val="00917AF7"/>
    <w:rsid w:val="00920465"/>
    <w:rsid w:val="00922B07"/>
    <w:rsid w:val="00926B0A"/>
    <w:rsid w:val="009277B8"/>
    <w:rsid w:val="00931AD0"/>
    <w:rsid w:val="0093326B"/>
    <w:rsid w:val="009334FF"/>
    <w:rsid w:val="00933F5C"/>
    <w:rsid w:val="00934DDD"/>
    <w:rsid w:val="00936609"/>
    <w:rsid w:val="00942AAB"/>
    <w:rsid w:val="009435EE"/>
    <w:rsid w:val="00945162"/>
    <w:rsid w:val="00950F43"/>
    <w:rsid w:val="00953376"/>
    <w:rsid w:val="009533C5"/>
    <w:rsid w:val="0095386A"/>
    <w:rsid w:val="009555A7"/>
    <w:rsid w:val="00957D98"/>
    <w:rsid w:val="0096099C"/>
    <w:rsid w:val="00960F49"/>
    <w:rsid w:val="00961463"/>
    <w:rsid w:val="00961769"/>
    <w:rsid w:val="00961DE8"/>
    <w:rsid w:val="00962EEA"/>
    <w:rsid w:val="00963333"/>
    <w:rsid w:val="00965298"/>
    <w:rsid w:val="009652A1"/>
    <w:rsid w:val="0097045E"/>
    <w:rsid w:val="009711C5"/>
    <w:rsid w:val="00971F2A"/>
    <w:rsid w:val="00975091"/>
    <w:rsid w:val="00975E4D"/>
    <w:rsid w:val="00976087"/>
    <w:rsid w:val="009774CE"/>
    <w:rsid w:val="0097775C"/>
    <w:rsid w:val="009801E6"/>
    <w:rsid w:val="00982BEA"/>
    <w:rsid w:val="00984A35"/>
    <w:rsid w:val="00984A60"/>
    <w:rsid w:val="00985D97"/>
    <w:rsid w:val="00986FD1"/>
    <w:rsid w:val="00990FB6"/>
    <w:rsid w:val="009919AE"/>
    <w:rsid w:val="00992541"/>
    <w:rsid w:val="0099591D"/>
    <w:rsid w:val="009A1D9A"/>
    <w:rsid w:val="009A2492"/>
    <w:rsid w:val="009A25B4"/>
    <w:rsid w:val="009A3390"/>
    <w:rsid w:val="009A4B7C"/>
    <w:rsid w:val="009A7F1B"/>
    <w:rsid w:val="009B18C6"/>
    <w:rsid w:val="009B315E"/>
    <w:rsid w:val="009B3C52"/>
    <w:rsid w:val="009B427C"/>
    <w:rsid w:val="009B5527"/>
    <w:rsid w:val="009B6FF3"/>
    <w:rsid w:val="009B77DA"/>
    <w:rsid w:val="009C242E"/>
    <w:rsid w:val="009C3EF4"/>
    <w:rsid w:val="009C4AE9"/>
    <w:rsid w:val="009D1415"/>
    <w:rsid w:val="009D25E6"/>
    <w:rsid w:val="009D2B15"/>
    <w:rsid w:val="009D3678"/>
    <w:rsid w:val="009D6326"/>
    <w:rsid w:val="009E4051"/>
    <w:rsid w:val="009E4847"/>
    <w:rsid w:val="009F65AA"/>
    <w:rsid w:val="00A110D3"/>
    <w:rsid w:val="00A15682"/>
    <w:rsid w:val="00A17234"/>
    <w:rsid w:val="00A22D83"/>
    <w:rsid w:val="00A301C2"/>
    <w:rsid w:val="00A31031"/>
    <w:rsid w:val="00A320F3"/>
    <w:rsid w:val="00A3290F"/>
    <w:rsid w:val="00A33236"/>
    <w:rsid w:val="00A35959"/>
    <w:rsid w:val="00A35F47"/>
    <w:rsid w:val="00A367B2"/>
    <w:rsid w:val="00A36D38"/>
    <w:rsid w:val="00A41309"/>
    <w:rsid w:val="00A41318"/>
    <w:rsid w:val="00A41675"/>
    <w:rsid w:val="00A43606"/>
    <w:rsid w:val="00A45925"/>
    <w:rsid w:val="00A479E0"/>
    <w:rsid w:val="00A50605"/>
    <w:rsid w:val="00A53177"/>
    <w:rsid w:val="00A53213"/>
    <w:rsid w:val="00A533C0"/>
    <w:rsid w:val="00A5345E"/>
    <w:rsid w:val="00A625E4"/>
    <w:rsid w:val="00A63069"/>
    <w:rsid w:val="00A6383F"/>
    <w:rsid w:val="00A64643"/>
    <w:rsid w:val="00A669A5"/>
    <w:rsid w:val="00A67375"/>
    <w:rsid w:val="00A70DD5"/>
    <w:rsid w:val="00A70E55"/>
    <w:rsid w:val="00A72AD3"/>
    <w:rsid w:val="00A73594"/>
    <w:rsid w:val="00A73CFE"/>
    <w:rsid w:val="00A740A0"/>
    <w:rsid w:val="00A74165"/>
    <w:rsid w:val="00A81A10"/>
    <w:rsid w:val="00A82DD7"/>
    <w:rsid w:val="00A86E02"/>
    <w:rsid w:val="00A90B75"/>
    <w:rsid w:val="00A90F52"/>
    <w:rsid w:val="00A91FF4"/>
    <w:rsid w:val="00A92B91"/>
    <w:rsid w:val="00AA187B"/>
    <w:rsid w:val="00AB3B83"/>
    <w:rsid w:val="00AB7AC6"/>
    <w:rsid w:val="00AC0BBD"/>
    <w:rsid w:val="00AC1C53"/>
    <w:rsid w:val="00AC1FFC"/>
    <w:rsid w:val="00AC27F2"/>
    <w:rsid w:val="00AC2C4E"/>
    <w:rsid w:val="00AC7072"/>
    <w:rsid w:val="00AD4A32"/>
    <w:rsid w:val="00AD50AA"/>
    <w:rsid w:val="00AD5185"/>
    <w:rsid w:val="00AD7688"/>
    <w:rsid w:val="00AD7E59"/>
    <w:rsid w:val="00AE0E3F"/>
    <w:rsid w:val="00AE2568"/>
    <w:rsid w:val="00AE3EAC"/>
    <w:rsid w:val="00AE477C"/>
    <w:rsid w:val="00AE52D9"/>
    <w:rsid w:val="00AE61F0"/>
    <w:rsid w:val="00AE7C3E"/>
    <w:rsid w:val="00AF5802"/>
    <w:rsid w:val="00AF5B80"/>
    <w:rsid w:val="00B002F0"/>
    <w:rsid w:val="00B0287A"/>
    <w:rsid w:val="00B03B63"/>
    <w:rsid w:val="00B03C5C"/>
    <w:rsid w:val="00B04EE4"/>
    <w:rsid w:val="00B10313"/>
    <w:rsid w:val="00B1128A"/>
    <w:rsid w:val="00B11642"/>
    <w:rsid w:val="00B128AB"/>
    <w:rsid w:val="00B13BF0"/>
    <w:rsid w:val="00B14981"/>
    <w:rsid w:val="00B23607"/>
    <w:rsid w:val="00B23997"/>
    <w:rsid w:val="00B26ACE"/>
    <w:rsid w:val="00B26D5E"/>
    <w:rsid w:val="00B27BB9"/>
    <w:rsid w:val="00B4013D"/>
    <w:rsid w:val="00B42BC9"/>
    <w:rsid w:val="00B42C79"/>
    <w:rsid w:val="00B442A3"/>
    <w:rsid w:val="00B45A3D"/>
    <w:rsid w:val="00B47102"/>
    <w:rsid w:val="00B50259"/>
    <w:rsid w:val="00B52E90"/>
    <w:rsid w:val="00B53108"/>
    <w:rsid w:val="00B55C52"/>
    <w:rsid w:val="00B56231"/>
    <w:rsid w:val="00B62B14"/>
    <w:rsid w:val="00B6642A"/>
    <w:rsid w:val="00B67D3A"/>
    <w:rsid w:val="00B71779"/>
    <w:rsid w:val="00B74D00"/>
    <w:rsid w:val="00B76AFE"/>
    <w:rsid w:val="00B81F27"/>
    <w:rsid w:val="00B83DC6"/>
    <w:rsid w:val="00B844C5"/>
    <w:rsid w:val="00B85A63"/>
    <w:rsid w:val="00B87950"/>
    <w:rsid w:val="00B87CFF"/>
    <w:rsid w:val="00B93514"/>
    <w:rsid w:val="00B94E98"/>
    <w:rsid w:val="00B94F89"/>
    <w:rsid w:val="00B95491"/>
    <w:rsid w:val="00B95884"/>
    <w:rsid w:val="00B95DC9"/>
    <w:rsid w:val="00B963B2"/>
    <w:rsid w:val="00B970E1"/>
    <w:rsid w:val="00B97914"/>
    <w:rsid w:val="00BA069D"/>
    <w:rsid w:val="00BA150C"/>
    <w:rsid w:val="00BA1C25"/>
    <w:rsid w:val="00BA3A1D"/>
    <w:rsid w:val="00BA41F6"/>
    <w:rsid w:val="00BA71C0"/>
    <w:rsid w:val="00BB0247"/>
    <w:rsid w:val="00BB0405"/>
    <w:rsid w:val="00BB3300"/>
    <w:rsid w:val="00BB4649"/>
    <w:rsid w:val="00BB4825"/>
    <w:rsid w:val="00BB4B8C"/>
    <w:rsid w:val="00BB4DD9"/>
    <w:rsid w:val="00BB5576"/>
    <w:rsid w:val="00BB7427"/>
    <w:rsid w:val="00BC2C72"/>
    <w:rsid w:val="00BC56A1"/>
    <w:rsid w:val="00BC78F7"/>
    <w:rsid w:val="00BC7F3A"/>
    <w:rsid w:val="00BD04F3"/>
    <w:rsid w:val="00BD3E32"/>
    <w:rsid w:val="00BD4B74"/>
    <w:rsid w:val="00BD4D62"/>
    <w:rsid w:val="00BD7F40"/>
    <w:rsid w:val="00BE0FF4"/>
    <w:rsid w:val="00BE2192"/>
    <w:rsid w:val="00BE4B0D"/>
    <w:rsid w:val="00BE4E48"/>
    <w:rsid w:val="00BE56D6"/>
    <w:rsid w:val="00BE6606"/>
    <w:rsid w:val="00BF123A"/>
    <w:rsid w:val="00BF30FB"/>
    <w:rsid w:val="00BF3219"/>
    <w:rsid w:val="00BF4292"/>
    <w:rsid w:val="00BF55B2"/>
    <w:rsid w:val="00C002D5"/>
    <w:rsid w:val="00C00963"/>
    <w:rsid w:val="00C0125F"/>
    <w:rsid w:val="00C01598"/>
    <w:rsid w:val="00C01C65"/>
    <w:rsid w:val="00C01ED5"/>
    <w:rsid w:val="00C07172"/>
    <w:rsid w:val="00C07482"/>
    <w:rsid w:val="00C10469"/>
    <w:rsid w:val="00C10A54"/>
    <w:rsid w:val="00C13F6F"/>
    <w:rsid w:val="00C15A92"/>
    <w:rsid w:val="00C20E0F"/>
    <w:rsid w:val="00C2198B"/>
    <w:rsid w:val="00C2279C"/>
    <w:rsid w:val="00C22C3F"/>
    <w:rsid w:val="00C22F37"/>
    <w:rsid w:val="00C24F7B"/>
    <w:rsid w:val="00C320D0"/>
    <w:rsid w:val="00C32437"/>
    <w:rsid w:val="00C329F0"/>
    <w:rsid w:val="00C33301"/>
    <w:rsid w:val="00C34EDA"/>
    <w:rsid w:val="00C352B6"/>
    <w:rsid w:val="00C37EAC"/>
    <w:rsid w:val="00C41506"/>
    <w:rsid w:val="00C4727D"/>
    <w:rsid w:val="00C50149"/>
    <w:rsid w:val="00C50B03"/>
    <w:rsid w:val="00C51857"/>
    <w:rsid w:val="00C51B5F"/>
    <w:rsid w:val="00C51F9C"/>
    <w:rsid w:val="00C522C3"/>
    <w:rsid w:val="00C53689"/>
    <w:rsid w:val="00C53A45"/>
    <w:rsid w:val="00C5601B"/>
    <w:rsid w:val="00C561AA"/>
    <w:rsid w:val="00C56E4F"/>
    <w:rsid w:val="00C614B8"/>
    <w:rsid w:val="00C62D72"/>
    <w:rsid w:val="00C6385B"/>
    <w:rsid w:val="00C65C52"/>
    <w:rsid w:val="00C72B65"/>
    <w:rsid w:val="00C72E75"/>
    <w:rsid w:val="00C75D50"/>
    <w:rsid w:val="00C8050E"/>
    <w:rsid w:val="00C82947"/>
    <w:rsid w:val="00C82EEB"/>
    <w:rsid w:val="00C83222"/>
    <w:rsid w:val="00C84945"/>
    <w:rsid w:val="00C869ED"/>
    <w:rsid w:val="00C86CBF"/>
    <w:rsid w:val="00C90189"/>
    <w:rsid w:val="00C90CAF"/>
    <w:rsid w:val="00C93192"/>
    <w:rsid w:val="00C94CAF"/>
    <w:rsid w:val="00C95D97"/>
    <w:rsid w:val="00C95ECB"/>
    <w:rsid w:val="00C9718D"/>
    <w:rsid w:val="00C97BB2"/>
    <w:rsid w:val="00CA004C"/>
    <w:rsid w:val="00CA111D"/>
    <w:rsid w:val="00CA138C"/>
    <w:rsid w:val="00CA1AA4"/>
    <w:rsid w:val="00CA472E"/>
    <w:rsid w:val="00CA4D98"/>
    <w:rsid w:val="00CA65D9"/>
    <w:rsid w:val="00CA6FA3"/>
    <w:rsid w:val="00CB5F6D"/>
    <w:rsid w:val="00CB6818"/>
    <w:rsid w:val="00CB7411"/>
    <w:rsid w:val="00CB7D63"/>
    <w:rsid w:val="00CC0DB9"/>
    <w:rsid w:val="00CC2F69"/>
    <w:rsid w:val="00CC3961"/>
    <w:rsid w:val="00CC63BF"/>
    <w:rsid w:val="00CD24AF"/>
    <w:rsid w:val="00CD536B"/>
    <w:rsid w:val="00CD5EE4"/>
    <w:rsid w:val="00CD75FD"/>
    <w:rsid w:val="00CE0BE3"/>
    <w:rsid w:val="00CE21D2"/>
    <w:rsid w:val="00CE455B"/>
    <w:rsid w:val="00CE47DD"/>
    <w:rsid w:val="00CE6454"/>
    <w:rsid w:val="00CF59A9"/>
    <w:rsid w:val="00CF70BB"/>
    <w:rsid w:val="00D000B0"/>
    <w:rsid w:val="00D00717"/>
    <w:rsid w:val="00D0091C"/>
    <w:rsid w:val="00D01001"/>
    <w:rsid w:val="00D0249C"/>
    <w:rsid w:val="00D03B78"/>
    <w:rsid w:val="00D053D2"/>
    <w:rsid w:val="00D06BDF"/>
    <w:rsid w:val="00D136A2"/>
    <w:rsid w:val="00D20241"/>
    <w:rsid w:val="00D20B9D"/>
    <w:rsid w:val="00D21FE1"/>
    <w:rsid w:val="00D220E4"/>
    <w:rsid w:val="00D233B2"/>
    <w:rsid w:val="00D234F2"/>
    <w:rsid w:val="00D264A4"/>
    <w:rsid w:val="00D305CC"/>
    <w:rsid w:val="00D3094A"/>
    <w:rsid w:val="00D32264"/>
    <w:rsid w:val="00D3298C"/>
    <w:rsid w:val="00D33288"/>
    <w:rsid w:val="00D423CD"/>
    <w:rsid w:val="00D43090"/>
    <w:rsid w:val="00D43303"/>
    <w:rsid w:val="00D43D5F"/>
    <w:rsid w:val="00D4417F"/>
    <w:rsid w:val="00D45140"/>
    <w:rsid w:val="00D50386"/>
    <w:rsid w:val="00D5321B"/>
    <w:rsid w:val="00D535E0"/>
    <w:rsid w:val="00D544E7"/>
    <w:rsid w:val="00D557F7"/>
    <w:rsid w:val="00D610AE"/>
    <w:rsid w:val="00D64872"/>
    <w:rsid w:val="00D650B3"/>
    <w:rsid w:val="00D7031E"/>
    <w:rsid w:val="00D73833"/>
    <w:rsid w:val="00D76107"/>
    <w:rsid w:val="00D7631C"/>
    <w:rsid w:val="00D76B9F"/>
    <w:rsid w:val="00D76E99"/>
    <w:rsid w:val="00D826FC"/>
    <w:rsid w:val="00D85256"/>
    <w:rsid w:val="00D902F4"/>
    <w:rsid w:val="00D902FA"/>
    <w:rsid w:val="00D90B73"/>
    <w:rsid w:val="00D9280A"/>
    <w:rsid w:val="00D93454"/>
    <w:rsid w:val="00D96954"/>
    <w:rsid w:val="00D96DAE"/>
    <w:rsid w:val="00D971D9"/>
    <w:rsid w:val="00D97218"/>
    <w:rsid w:val="00DA184B"/>
    <w:rsid w:val="00DA1A17"/>
    <w:rsid w:val="00DA1E26"/>
    <w:rsid w:val="00DA3439"/>
    <w:rsid w:val="00DA371B"/>
    <w:rsid w:val="00DA4B11"/>
    <w:rsid w:val="00DA692C"/>
    <w:rsid w:val="00DA784F"/>
    <w:rsid w:val="00DB12E6"/>
    <w:rsid w:val="00DB1A59"/>
    <w:rsid w:val="00DB1FB2"/>
    <w:rsid w:val="00DB527A"/>
    <w:rsid w:val="00DB5860"/>
    <w:rsid w:val="00DB7542"/>
    <w:rsid w:val="00DB7B59"/>
    <w:rsid w:val="00DB7DAA"/>
    <w:rsid w:val="00DC0703"/>
    <w:rsid w:val="00DC116E"/>
    <w:rsid w:val="00DC7E74"/>
    <w:rsid w:val="00DC7EAD"/>
    <w:rsid w:val="00DD0250"/>
    <w:rsid w:val="00DD3013"/>
    <w:rsid w:val="00DD58A5"/>
    <w:rsid w:val="00DD6984"/>
    <w:rsid w:val="00DD75B6"/>
    <w:rsid w:val="00DE285A"/>
    <w:rsid w:val="00DE3030"/>
    <w:rsid w:val="00DE4929"/>
    <w:rsid w:val="00DE4B62"/>
    <w:rsid w:val="00DE63DE"/>
    <w:rsid w:val="00DE7F1A"/>
    <w:rsid w:val="00DF1F0B"/>
    <w:rsid w:val="00DF275B"/>
    <w:rsid w:val="00DF6B44"/>
    <w:rsid w:val="00E00FD8"/>
    <w:rsid w:val="00E0256C"/>
    <w:rsid w:val="00E02B93"/>
    <w:rsid w:val="00E03EAC"/>
    <w:rsid w:val="00E067AB"/>
    <w:rsid w:val="00E151C5"/>
    <w:rsid w:val="00E161C1"/>
    <w:rsid w:val="00E165C1"/>
    <w:rsid w:val="00E20046"/>
    <w:rsid w:val="00E2130C"/>
    <w:rsid w:val="00E224A2"/>
    <w:rsid w:val="00E23EC5"/>
    <w:rsid w:val="00E30663"/>
    <w:rsid w:val="00E312C1"/>
    <w:rsid w:val="00E31B93"/>
    <w:rsid w:val="00E3246E"/>
    <w:rsid w:val="00E340C9"/>
    <w:rsid w:val="00E40DEA"/>
    <w:rsid w:val="00E41AC3"/>
    <w:rsid w:val="00E43524"/>
    <w:rsid w:val="00E44666"/>
    <w:rsid w:val="00E44669"/>
    <w:rsid w:val="00E44984"/>
    <w:rsid w:val="00E50B50"/>
    <w:rsid w:val="00E521F9"/>
    <w:rsid w:val="00E5772C"/>
    <w:rsid w:val="00E62C53"/>
    <w:rsid w:val="00E65FBE"/>
    <w:rsid w:val="00E7319F"/>
    <w:rsid w:val="00E8103C"/>
    <w:rsid w:val="00E81923"/>
    <w:rsid w:val="00E81963"/>
    <w:rsid w:val="00E83DE3"/>
    <w:rsid w:val="00E844C2"/>
    <w:rsid w:val="00E858E5"/>
    <w:rsid w:val="00E85C8C"/>
    <w:rsid w:val="00E90774"/>
    <w:rsid w:val="00E91A99"/>
    <w:rsid w:val="00E97291"/>
    <w:rsid w:val="00E979BB"/>
    <w:rsid w:val="00EA0C22"/>
    <w:rsid w:val="00EA124E"/>
    <w:rsid w:val="00EA1CFE"/>
    <w:rsid w:val="00EA387C"/>
    <w:rsid w:val="00EA41EF"/>
    <w:rsid w:val="00EA7215"/>
    <w:rsid w:val="00EB0AC9"/>
    <w:rsid w:val="00EB1163"/>
    <w:rsid w:val="00EB5D09"/>
    <w:rsid w:val="00EB713A"/>
    <w:rsid w:val="00EC001A"/>
    <w:rsid w:val="00EC04AB"/>
    <w:rsid w:val="00EC4373"/>
    <w:rsid w:val="00EC5BFE"/>
    <w:rsid w:val="00ED04E6"/>
    <w:rsid w:val="00ED2994"/>
    <w:rsid w:val="00ED2BBC"/>
    <w:rsid w:val="00ED77B7"/>
    <w:rsid w:val="00EE0977"/>
    <w:rsid w:val="00EE1E93"/>
    <w:rsid w:val="00EE42EB"/>
    <w:rsid w:val="00EF1376"/>
    <w:rsid w:val="00EF1692"/>
    <w:rsid w:val="00EF1EFB"/>
    <w:rsid w:val="00EF5C8A"/>
    <w:rsid w:val="00EF6FC8"/>
    <w:rsid w:val="00EF799B"/>
    <w:rsid w:val="00F00A25"/>
    <w:rsid w:val="00F00E7A"/>
    <w:rsid w:val="00F011EA"/>
    <w:rsid w:val="00F0165E"/>
    <w:rsid w:val="00F054FB"/>
    <w:rsid w:val="00F100A4"/>
    <w:rsid w:val="00F124E8"/>
    <w:rsid w:val="00F20525"/>
    <w:rsid w:val="00F21AA7"/>
    <w:rsid w:val="00F27962"/>
    <w:rsid w:val="00F27C18"/>
    <w:rsid w:val="00F27E35"/>
    <w:rsid w:val="00F318C8"/>
    <w:rsid w:val="00F32A79"/>
    <w:rsid w:val="00F346CD"/>
    <w:rsid w:val="00F371AF"/>
    <w:rsid w:val="00F40FE6"/>
    <w:rsid w:val="00F444A8"/>
    <w:rsid w:val="00F531EE"/>
    <w:rsid w:val="00F55B52"/>
    <w:rsid w:val="00F56CAF"/>
    <w:rsid w:val="00F6244C"/>
    <w:rsid w:val="00F6552B"/>
    <w:rsid w:val="00F67085"/>
    <w:rsid w:val="00F677B2"/>
    <w:rsid w:val="00F70241"/>
    <w:rsid w:val="00F738F8"/>
    <w:rsid w:val="00F7412C"/>
    <w:rsid w:val="00F75814"/>
    <w:rsid w:val="00F8176C"/>
    <w:rsid w:val="00F83D6A"/>
    <w:rsid w:val="00F8515B"/>
    <w:rsid w:val="00F8645E"/>
    <w:rsid w:val="00F87F56"/>
    <w:rsid w:val="00F90864"/>
    <w:rsid w:val="00F9119C"/>
    <w:rsid w:val="00F91C85"/>
    <w:rsid w:val="00F92F4B"/>
    <w:rsid w:val="00F93F40"/>
    <w:rsid w:val="00F9459C"/>
    <w:rsid w:val="00F96AFD"/>
    <w:rsid w:val="00FA1E9B"/>
    <w:rsid w:val="00FA4823"/>
    <w:rsid w:val="00FA52C8"/>
    <w:rsid w:val="00FA594B"/>
    <w:rsid w:val="00FA5AC7"/>
    <w:rsid w:val="00FA6780"/>
    <w:rsid w:val="00FA7CBB"/>
    <w:rsid w:val="00FB03F9"/>
    <w:rsid w:val="00FB7741"/>
    <w:rsid w:val="00FB7E0F"/>
    <w:rsid w:val="00FC6103"/>
    <w:rsid w:val="00FC64FC"/>
    <w:rsid w:val="00FC7E9E"/>
    <w:rsid w:val="00FD10F4"/>
    <w:rsid w:val="00FD1FE6"/>
    <w:rsid w:val="00FD3CE3"/>
    <w:rsid w:val="00FD5A7B"/>
    <w:rsid w:val="00FD6539"/>
    <w:rsid w:val="00FD75D5"/>
    <w:rsid w:val="00FE1467"/>
    <w:rsid w:val="00FE4168"/>
    <w:rsid w:val="00FE4377"/>
    <w:rsid w:val="00FE60F2"/>
    <w:rsid w:val="00FE708C"/>
    <w:rsid w:val="00FE790E"/>
    <w:rsid w:val="00FF1714"/>
    <w:rsid w:val="00FF1A86"/>
    <w:rsid w:val="00FF1F41"/>
    <w:rsid w:val="00FF1FB3"/>
    <w:rsid w:val="00FF217C"/>
    <w:rsid w:val="00FF21D0"/>
    <w:rsid w:val="00FF3346"/>
    <w:rsid w:val="00FF350A"/>
    <w:rsid w:val="00FF57EE"/>
    <w:rsid w:val="00FF5F1B"/>
    <w:rsid w:val="00FF754C"/>
    <w:rsid w:val="12BA117E"/>
    <w:rsid w:val="2AC4A1D6"/>
    <w:rsid w:val="36882CBC"/>
    <w:rsid w:val="4DF4B4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5FA237"/>
  <w14:defaultImageDpi w14:val="0"/>
  <w15:docId w15:val="{EED6EE6E-4C3E-4A08-BC67-DF12017A0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EAC"/>
    <w:pPr>
      <w:spacing w:after="0" w:line="240" w:lineRule="auto"/>
      <w:ind w:firstLine="284"/>
    </w:pPr>
    <w:rPr>
      <w:rFonts w:ascii="Arial" w:eastAsiaTheme="minorEastAsia" w:hAnsi="Arial" w:cs="Times New Roman"/>
      <w:sz w:val="24"/>
      <w:szCs w:val="24"/>
      <w:lang w:eastAsia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AE3EAC"/>
    <w:pPr>
      <w:keepNext/>
      <w:keepLines/>
      <w:spacing w:before="240"/>
      <w:ind w:firstLine="0"/>
      <w:outlineLvl w:val="0"/>
    </w:pPr>
    <w:rPr>
      <w:rFonts w:eastAsiaTheme="majorEastAsia"/>
      <w:b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E3EAC"/>
    <w:pPr>
      <w:keepNext/>
      <w:keepLines/>
      <w:spacing w:before="40"/>
      <w:ind w:firstLine="0"/>
      <w:outlineLvl w:val="1"/>
    </w:pPr>
    <w:rPr>
      <w:rFonts w:eastAsiaTheme="majorEastAsia"/>
      <w:i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locked/>
    <w:rsid w:val="00AE3EAC"/>
    <w:rPr>
      <w:rFonts w:ascii="Arial" w:eastAsiaTheme="majorEastAsia" w:hAnsi="Arial" w:cs="Times New Roman"/>
      <w:b/>
      <w:sz w:val="32"/>
      <w:szCs w:val="32"/>
      <w:lang w:val="x-none" w:eastAsia="es-ES"/>
    </w:rPr>
  </w:style>
  <w:style w:type="character" w:customStyle="1" w:styleId="Ttulo2Car">
    <w:name w:val="Título 2 Car"/>
    <w:basedOn w:val="Fuentedeprrafopredeter"/>
    <w:link w:val="Ttulo2"/>
    <w:uiPriority w:val="9"/>
    <w:locked/>
    <w:rsid w:val="00AE3EAC"/>
    <w:rPr>
      <w:rFonts w:ascii="Arial" w:eastAsiaTheme="majorEastAsia" w:hAnsi="Arial" w:cs="Times New Roman"/>
      <w:i/>
      <w:sz w:val="26"/>
      <w:szCs w:val="26"/>
      <w:lang w:val="x-none" w:eastAsia="es-ES"/>
    </w:rPr>
  </w:style>
  <w:style w:type="paragraph" w:customStyle="1" w:styleId="Encabezamiento">
    <w:name w:val="Encabezamiento"/>
    <w:next w:val="Normal"/>
    <w:rsid w:val="00AE3EAC"/>
    <w:pPr>
      <w:pBdr>
        <w:top w:val="none" w:sz="96" w:space="31" w:color="FFFFFF" w:shadow="1" w:frame="1"/>
        <w:left w:val="none" w:sz="96" w:space="31" w:color="FFFFFF" w:shadow="1" w:frame="1"/>
        <w:bottom w:val="none" w:sz="96" w:space="31" w:color="FFFFFF" w:shadow="1" w:frame="1"/>
        <w:right w:val="none" w:sz="96" w:space="31" w:color="FFFFFF" w:shadow="1" w:frame="1"/>
      </w:pBdr>
      <w:spacing w:after="0" w:line="240" w:lineRule="auto"/>
      <w:outlineLvl w:val="0"/>
    </w:pPr>
    <w:rPr>
      <w:rFonts w:ascii="Helvetica" w:hAnsi="Helvetica" w:cs="Helvetica"/>
      <w:b/>
      <w:bCs/>
      <w:color w:val="000000"/>
      <w:sz w:val="36"/>
      <w:szCs w:val="36"/>
      <w:u w:color="000000"/>
      <w:lang w:val="es-ES_tradnl" w:eastAsia="es-MX"/>
    </w:rPr>
  </w:style>
  <w:style w:type="character" w:styleId="Hipervnculo">
    <w:name w:val="Hyperlink"/>
    <w:basedOn w:val="Fuentedeprrafopredeter"/>
    <w:uiPriority w:val="99"/>
    <w:unhideWhenUsed/>
    <w:rsid w:val="00AE3EAC"/>
    <w:rPr>
      <w:rFonts w:cs="Times New Roman"/>
      <w:color w:val="0563C1" w:themeColor="hyperlink"/>
      <w:u w:val="single"/>
    </w:rPr>
  </w:style>
  <w:style w:type="paragraph" w:customStyle="1" w:styleId="CuerpoA">
    <w:name w:val="Cuerpo A"/>
    <w:rsid w:val="00AE3EAC"/>
    <w:pPr>
      <w:pBdr>
        <w:top w:val="none" w:sz="96" w:space="31" w:color="FFFFFF" w:shadow="1" w:frame="1"/>
        <w:left w:val="none" w:sz="96" w:space="31" w:color="FFFFFF" w:shadow="1" w:frame="1"/>
        <w:bottom w:val="none" w:sz="96" w:space="31" w:color="FFFFFF" w:shadow="1" w:frame="1"/>
        <w:right w:val="none" w:sz="96" w:space="31" w:color="FFFFFF" w:shadow="1" w:frame="1"/>
      </w:pBdr>
      <w:spacing w:after="0" w:line="240" w:lineRule="auto"/>
    </w:pPr>
    <w:rPr>
      <w:rFonts w:ascii="Helvetica" w:hAnsi="Arial Unicode MS" w:cs="Arial Unicode MS"/>
      <w:color w:val="000000"/>
      <w:u w:color="000000"/>
      <w:lang w:val="en-US" w:eastAsia="es-MX"/>
    </w:rPr>
  </w:style>
  <w:style w:type="paragraph" w:customStyle="1" w:styleId="Cuerpo">
    <w:name w:val="Cuerpo"/>
    <w:rsid w:val="00AE3EAC"/>
    <w:pPr>
      <w:pBdr>
        <w:top w:val="none" w:sz="96" w:space="31" w:color="FFFFFF" w:shadow="1" w:frame="1"/>
        <w:left w:val="none" w:sz="96" w:space="31" w:color="FFFFFF" w:shadow="1" w:frame="1"/>
        <w:bottom w:val="none" w:sz="96" w:space="31" w:color="FFFFFF" w:shadow="1" w:frame="1"/>
        <w:right w:val="none" w:sz="96" w:space="31" w:color="FFFFFF" w:shadow="1" w:frame="1"/>
      </w:pBdr>
      <w:spacing w:after="0" w:line="240" w:lineRule="auto"/>
    </w:pPr>
    <w:rPr>
      <w:rFonts w:ascii="Times New Roman" w:hAnsi="Arial Unicode MS" w:cs="Arial Unicode MS"/>
      <w:color w:val="000000"/>
      <w:sz w:val="24"/>
      <w:szCs w:val="24"/>
      <w:u w:color="000000"/>
      <w:lang w:val="es-ES_tradnl" w:eastAsia="es-MX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E3EAC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locked/>
    <w:rsid w:val="00AE3EAC"/>
    <w:rPr>
      <w:rFonts w:ascii="Lucida Grande" w:eastAsiaTheme="minorEastAsia" w:hAnsi="Lucida Grande" w:cs="Lucida Grande"/>
      <w:sz w:val="18"/>
      <w:szCs w:val="18"/>
      <w:lang w:val="x-none" w:eastAsia="es-ES"/>
    </w:rPr>
  </w:style>
  <w:style w:type="paragraph" w:styleId="Prrafodelista">
    <w:name w:val="List Paragraph"/>
    <w:basedOn w:val="Normal"/>
    <w:uiPriority w:val="34"/>
    <w:qFormat/>
    <w:rsid w:val="00AE3EAC"/>
    <w:pPr>
      <w:pBdr>
        <w:top w:val="none" w:sz="96" w:space="31" w:color="FFFFFF" w:shadow="1" w:frame="1"/>
        <w:left w:val="none" w:sz="96" w:space="31" w:color="FFFFFF" w:shadow="1" w:frame="1"/>
        <w:bottom w:val="none" w:sz="96" w:space="31" w:color="FFFFFF" w:shadow="1" w:frame="1"/>
        <w:right w:val="none" w:sz="96" w:space="31" w:color="FFFFFF" w:shadow="1" w:frame="1"/>
      </w:pBdr>
      <w:ind w:left="720" w:firstLine="0"/>
    </w:pPr>
    <w:rPr>
      <w:rFonts w:ascii="Cambria" w:eastAsia="Times New Roman" w:hAnsi="Cambria" w:cs="Cambria"/>
      <w:color w:val="000000"/>
      <w:u w:color="000000"/>
      <w:lang w:val="es-ES_tradnl" w:eastAsia="es-MX"/>
    </w:rPr>
  </w:style>
  <w:style w:type="paragraph" w:customStyle="1" w:styleId="PoromisinA">
    <w:name w:val="Por omisión A"/>
    <w:rsid w:val="00AE3EAC"/>
    <w:pPr>
      <w:pBdr>
        <w:top w:val="none" w:sz="96" w:space="31" w:color="FFFFFF" w:shadow="1" w:frame="1"/>
        <w:left w:val="none" w:sz="96" w:space="31" w:color="FFFFFF" w:shadow="1" w:frame="1"/>
        <w:bottom w:val="none" w:sz="96" w:space="31" w:color="FFFFFF" w:shadow="1" w:frame="1"/>
        <w:right w:val="none" w:sz="96" w:space="31" w:color="FFFFFF" w:shadow="1" w:frame="1"/>
      </w:pBdr>
      <w:spacing w:after="0" w:line="240" w:lineRule="auto"/>
    </w:pPr>
    <w:rPr>
      <w:rFonts w:ascii="Helvetica" w:hAnsi="Arial Unicode MS" w:cs="Arial Unicode MS"/>
      <w:color w:val="000000"/>
      <w:u w:color="000000"/>
      <w:lang w:val="es-ES_tradnl" w:eastAsia="es-MX"/>
    </w:rPr>
  </w:style>
  <w:style w:type="table" w:styleId="Tablaconcuadrcula">
    <w:name w:val="Table Grid"/>
    <w:basedOn w:val="Tablanormal"/>
    <w:uiPriority w:val="59"/>
    <w:rsid w:val="00AE3EAC"/>
    <w:pPr>
      <w:spacing w:after="0" w:line="240" w:lineRule="auto"/>
    </w:pPr>
    <w:rPr>
      <w:rFonts w:eastAsiaTheme="minorEastAsia" w:cs="Times New Roman"/>
      <w:sz w:val="24"/>
      <w:szCs w:val="24"/>
      <w:lang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normal51">
    <w:name w:val="Tabla normal 51"/>
    <w:basedOn w:val="Tablanormal"/>
    <w:uiPriority w:val="99"/>
    <w:rsid w:val="00AE3EAC"/>
    <w:pPr>
      <w:spacing w:after="0" w:line="240" w:lineRule="auto"/>
    </w:pPr>
    <w:rPr>
      <w:rFonts w:eastAsiaTheme="minorEastAsia" w:cs="Times New Roman"/>
      <w:sz w:val="24"/>
      <w:szCs w:val="24"/>
      <w:lang w:eastAsia="es-E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="Times New Roman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="Times New Roman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="Times New Roman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="Times New Roman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rPr>
        <w:rFonts w:cs="Times New Roman"/>
      </w:rPr>
      <w:tblPr/>
      <w:tcPr>
        <w:shd w:val="clear" w:color="auto" w:fill="F2F2F2" w:themeFill="background1" w:themeFillShade="F2"/>
      </w:tcPr>
    </w:tblStylePr>
    <w:tblStylePr w:type="band1Horz">
      <w:rPr>
        <w:rFonts w:cs="Times New Roman"/>
      </w:rPr>
      <w:tblPr/>
      <w:tcPr>
        <w:shd w:val="clear" w:color="auto" w:fill="F2F2F2" w:themeFill="background1" w:themeFillShade="F2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Cuadrculadetablaclara1">
    <w:name w:val="Cuadrícula de tabla clara1"/>
    <w:basedOn w:val="Tablanormal"/>
    <w:uiPriority w:val="99"/>
    <w:rsid w:val="00AE3EAC"/>
    <w:pPr>
      <w:spacing w:after="0" w:line="240" w:lineRule="auto"/>
    </w:pPr>
    <w:rPr>
      <w:rFonts w:eastAsiaTheme="minorEastAsia" w:cs="Times New Roman"/>
      <w:sz w:val="24"/>
      <w:szCs w:val="24"/>
      <w:lang w:eastAsia="es-E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Paragraphnumbering">
    <w:name w:val="Paragraph numbering"/>
    <w:rsid w:val="00AE3EAC"/>
    <w:rPr>
      <w:rFonts w:ascii="Helvetica" w:hAnsi="Helvetica"/>
      <w:sz w:val="24"/>
      <w:lang w:val="en-US" w:eastAsia="x-none"/>
    </w:rPr>
  </w:style>
  <w:style w:type="paragraph" w:styleId="Encabezado">
    <w:name w:val="header"/>
    <w:basedOn w:val="Normal"/>
    <w:link w:val="EncabezadoCar"/>
    <w:uiPriority w:val="99"/>
    <w:rsid w:val="00AE3EAC"/>
    <w:pPr>
      <w:tabs>
        <w:tab w:val="center" w:pos="4419"/>
        <w:tab w:val="right" w:pos="8838"/>
      </w:tabs>
      <w:ind w:firstLine="0"/>
    </w:pPr>
    <w:rPr>
      <w:rFonts w:ascii="Times New Roman" w:eastAsia="Times New Roman" w:hAnsi="Times New Roman"/>
      <w:szCs w:val="20"/>
      <w:lang w:val="en-US"/>
    </w:rPr>
  </w:style>
  <w:style w:type="character" w:customStyle="1" w:styleId="EncabezadoCar">
    <w:name w:val="Encabezado Car"/>
    <w:basedOn w:val="Fuentedeprrafopredeter"/>
    <w:link w:val="Encabezado"/>
    <w:uiPriority w:val="99"/>
    <w:locked/>
    <w:rsid w:val="00AE3EAC"/>
    <w:rPr>
      <w:rFonts w:ascii="Times New Roman" w:hAnsi="Times New Roman" w:cs="Times New Roman"/>
      <w:sz w:val="20"/>
      <w:szCs w:val="20"/>
      <w:lang w:val="en-US" w:eastAsia="es-ES"/>
    </w:rPr>
  </w:style>
  <w:style w:type="table" w:customStyle="1" w:styleId="Tabladecuadrcula1clara-nfasis11">
    <w:name w:val="Tabla de cuadrícula 1 clara - Énfasis 11"/>
    <w:basedOn w:val="Tablanormal"/>
    <w:uiPriority w:val="46"/>
    <w:rsid w:val="00AE3EAC"/>
    <w:pPr>
      <w:spacing w:after="0" w:line="240" w:lineRule="auto"/>
    </w:pPr>
    <w:rPr>
      <w:rFonts w:eastAsiaTheme="minorEastAsia" w:cs="Times New Roman"/>
      <w:sz w:val="24"/>
      <w:szCs w:val="24"/>
      <w:lang w:eastAsia="es-ES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</w:style>
  <w:style w:type="table" w:customStyle="1" w:styleId="Tablanormal52">
    <w:name w:val="Tabla normal 52"/>
    <w:basedOn w:val="Tablanormal"/>
    <w:uiPriority w:val="99"/>
    <w:rsid w:val="00AE3EAC"/>
    <w:pPr>
      <w:spacing w:after="0" w:line="240" w:lineRule="auto"/>
    </w:pPr>
    <w:rPr>
      <w:rFonts w:eastAsiaTheme="minorEastAsia" w:cs="Times New Roman"/>
      <w:sz w:val="24"/>
      <w:szCs w:val="24"/>
      <w:lang w:eastAsia="es-E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="Times New Roman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="Times New Roman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="Times New Roman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="Times New Roman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rPr>
        <w:rFonts w:cs="Times New Roman"/>
      </w:rPr>
      <w:tblPr/>
      <w:tcPr>
        <w:shd w:val="clear" w:color="auto" w:fill="F2F2F2" w:themeFill="background1" w:themeFillShade="F2"/>
      </w:tcPr>
    </w:tblStylePr>
    <w:tblStylePr w:type="band1Horz">
      <w:rPr>
        <w:rFonts w:cs="Times New Roman"/>
      </w:rPr>
      <w:tblPr/>
      <w:tcPr>
        <w:shd w:val="clear" w:color="auto" w:fill="F2F2F2" w:themeFill="background1" w:themeFillShade="F2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Tablanormal31">
    <w:name w:val="Tabla normal 31"/>
    <w:basedOn w:val="Tablanormal"/>
    <w:uiPriority w:val="99"/>
    <w:rsid w:val="00AE3EAC"/>
    <w:pPr>
      <w:spacing w:after="0" w:line="240" w:lineRule="auto"/>
    </w:pPr>
    <w:rPr>
      <w:rFonts w:eastAsiaTheme="minorEastAsia" w:cs="Times New Roman"/>
      <w:sz w:val="24"/>
      <w:szCs w:val="24"/>
      <w:lang w:eastAsia="es-ES"/>
    </w:rPr>
    <w:tblPr>
      <w:tblStyleRowBandSize w:val="1"/>
      <w:tblStyleColBandSize w:val="1"/>
    </w:tblPr>
    <w:tblStylePr w:type="firstRow">
      <w:rPr>
        <w:rFonts w:cs="Times New Roman"/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rFonts w:cs="Times New Roman"/>
        <w:b/>
        <w:bCs/>
        <w:caps/>
      </w:rPr>
      <w:tblPr/>
      <w:tcPr>
        <w:tcBorders>
          <w:top w:val="nil"/>
        </w:tcBorders>
      </w:tcPr>
    </w:tblStylePr>
    <w:tblStylePr w:type="firstCol">
      <w:rPr>
        <w:rFonts w:cs="Times New Roman"/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rFonts w:cs="Times New Roman"/>
        <w:b/>
        <w:bCs/>
        <w:caps/>
      </w:rPr>
      <w:tblPr/>
      <w:tcPr>
        <w:tcBorders>
          <w:left w:val="nil"/>
        </w:tcBorders>
      </w:tcPr>
    </w:tblStylePr>
    <w:tblStylePr w:type="band1Vert">
      <w:rPr>
        <w:rFonts w:cs="Times New Roman"/>
      </w:rPr>
      <w:tblPr/>
      <w:tcPr>
        <w:shd w:val="clear" w:color="auto" w:fill="F2F2F2" w:themeFill="background1" w:themeFillShade="F2"/>
      </w:tcPr>
    </w:tblStylePr>
    <w:tblStylePr w:type="band1Horz">
      <w:rPr>
        <w:rFonts w:cs="Times New Roman"/>
      </w:rPr>
      <w:tblPr/>
      <w:tcPr>
        <w:shd w:val="clear" w:color="auto" w:fill="F2F2F2" w:themeFill="background1" w:themeFillShade="F2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Cuadrculadetablaclara2">
    <w:name w:val="Cuadrícula de tabla clara2"/>
    <w:basedOn w:val="Tablanormal"/>
    <w:uiPriority w:val="99"/>
    <w:rsid w:val="00AE3EAC"/>
    <w:pPr>
      <w:spacing w:after="0" w:line="240" w:lineRule="auto"/>
    </w:pPr>
    <w:rPr>
      <w:rFonts w:eastAsiaTheme="minorEastAsia" w:cs="Times New Roman"/>
      <w:sz w:val="24"/>
      <w:szCs w:val="24"/>
      <w:lang w:eastAsia="es-E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anormal21">
    <w:name w:val="Tabla normal 21"/>
    <w:basedOn w:val="Tablanormal"/>
    <w:uiPriority w:val="99"/>
    <w:rsid w:val="00AE3EAC"/>
    <w:pPr>
      <w:spacing w:after="0" w:line="240" w:lineRule="auto"/>
    </w:pPr>
    <w:rPr>
      <w:rFonts w:eastAsiaTheme="minorEastAsia" w:cs="Times New Roman"/>
      <w:sz w:val="24"/>
      <w:szCs w:val="24"/>
      <w:lang w:eastAsia="es-E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apple-converted-space">
    <w:name w:val="apple-converted-space"/>
    <w:basedOn w:val="Fuentedeprrafopredeter"/>
    <w:rsid w:val="00AE3EAC"/>
    <w:rPr>
      <w:rFonts w:cs="Times New Roman"/>
    </w:rPr>
  </w:style>
  <w:style w:type="character" w:customStyle="1" w:styleId="Mencionar1">
    <w:name w:val="Mencionar1"/>
    <w:basedOn w:val="Fuentedeprrafopredeter"/>
    <w:uiPriority w:val="99"/>
    <w:semiHidden/>
    <w:unhideWhenUsed/>
    <w:rsid w:val="00AE3EAC"/>
    <w:rPr>
      <w:rFonts w:cs="Times New Roman"/>
      <w:color w:val="2B579A"/>
      <w:shd w:val="clear" w:color="auto" w:fill="E6E6E6"/>
    </w:rPr>
  </w:style>
  <w:style w:type="character" w:styleId="Refdecomentario">
    <w:name w:val="annotation reference"/>
    <w:basedOn w:val="Fuentedeprrafopredeter"/>
    <w:uiPriority w:val="99"/>
    <w:semiHidden/>
    <w:unhideWhenUsed/>
    <w:rsid w:val="00971F2A"/>
    <w:rPr>
      <w:rFonts w:cs="Times New Roman"/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71F2A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locked/>
    <w:rsid w:val="00971F2A"/>
    <w:rPr>
      <w:rFonts w:ascii="Arial" w:eastAsiaTheme="minorEastAsia" w:hAnsi="Arial" w:cs="Times New Roman"/>
      <w:sz w:val="20"/>
      <w:szCs w:val="20"/>
      <w:lang w:val="x-none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71F2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locked/>
    <w:rsid w:val="00971F2A"/>
    <w:rPr>
      <w:rFonts w:ascii="Arial" w:eastAsiaTheme="minorEastAsia" w:hAnsi="Arial" w:cs="Times New Roman"/>
      <w:b/>
      <w:bCs/>
      <w:sz w:val="20"/>
      <w:szCs w:val="20"/>
      <w:lang w:val="x-none" w:eastAsia="es-ES"/>
    </w:rPr>
  </w:style>
  <w:style w:type="paragraph" w:styleId="Piedepgina">
    <w:name w:val="footer"/>
    <w:basedOn w:val="Normal"/>
    <w:link w:val="PiedepginaCar"/>
    <w:uiPriority w:val="99"/>
    <w:unhideWhenUsed/>
    <w:rsid w:val="008D514F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locked/>
    <w:rsid w:val="008D514F"/>
    <w:rPr>
      <w:rFonts w:ascii="Arial" w:eastAsiaTheme="minorEastAsia" w:hAnsi="Arial" w:cs="Times New Roman"/>
      <w:sz w:val="24"/>
      <w:szCs w:val="24"/>
      <w:lang w:val="x-none" w:eastAsia="es-ES"/>
    </w:rPr>
  </w:style>
  <w:style w:type="table" w:customStyle="1" w:styleId="Tablanormal32">
    <w:name w:val="Tabla normal 32"/>
    <w:basedOn w:val="Tablanormal"/>
    <w:uiPriority w:val="43"/>
    <w:rsid w:val="002E67DF"/>
    <w:pPr>
      <w:spacing w:after="0" w:line="240" w:lineRule="auto"/>
    </w:pPr>
    <w:rPr>
      <w:rFonts w:cs="Times New Roman"/>
    </w:rPr>
    <w:tblPr>
      <w:tblStyleRowBandSize w:val="1"/>
      <w:tblStyleColBandSize w:val="1"/>
    </w:tblPr>
    <w:tblStylePr w:type="firstRow">
      <w:rPr>
        <w:rFonts w:cs="Times New Roman"/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rFonts w:cs="Times New Roman"/>
        <w:b/>
        <w:bCs/>
        <w:caps/>
      </w:rPr>
      <w:tblPr/>
      <w:tcPr>
        <w:tcBorders>
          <w:top w:val="nil"/>
        </w:tcBorders>
      </w:tcPr>
    </w:tblStylePr>
    <w:tblStylePr w:type="firstCol">
      <w:rPr>
        <w:rFonts w:cs="Times New Roman"/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rFonts w:cs="Times New Roman"/>
        <w:b/>
        <w:bCs/>
        <w:caps/>
      </w:rPr>
      <w:tblPr/>
      <w:tcPr>
        <w:tcBorders>
          <w:left w:val="nil"/>
        </w:tcBorders>
      </w:tcPr>
    </w:tblStylePr>
    <w:tblStylePr w:type="band1Vert">
      <w:rPr>
        <w:rFonts w:cs="Times New Roman"/>
      </w:rPr>
      <w:tblPr/>
      <w:tcPr>
        <w:shd w:val="clear" w:color="auto" w:fill="F2F2F2" w:themeFill="background1" w:themeFillShade="F2"/>
      </w:tcPr>
    </w:tblStylePr>
    <w:tblStylePr w:type="band1Horz">
      <w:rPr>
        <w:rFonts w:cs="Times New Roman"/>
      </w:rPr>
      <w:tblPr/>
      <w:tcPr>
        <w:shd w:val="clear" w:color="auto" w:fill="F2F2F2" w:themeFill="background1" w:themeFillShade="F2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</w:style>
  <w:style w:type="character" w:styleId="Nmerodelnea">
    <w:name w:val="line number"/>
    <w:basedOn w:val="Fuentedeprrafopredeter"/>
    <w:uiPriority w:val="99"/>
    <w:semiHidden/>
    <w:unhideWhenUsed/>
    <w:rsid w:val="00961463"/>
    <w:rPr>
      <w:rFonts w:cs="Times New Roman"/>
    </w:rPr>
  </w:style>
  <w:style w:type="character" w:styleId="Textodelmarcadordeposicin">
    <w:name w:val="Placeholder Text"/>
    <w:basedOn w:val="Fuentedeprrafopredeter"/>
    <w:uiPriority w:val="99"/>
    <w:semiHidden/>
    <w:rsid w:val="002B3EA7"/>
    <w:rPr>
      <w:rFonts w:cs="Times New Roman"/>
      <w:color w:val="808080"/>
    </w:rPr>
  </w:style>
  <w:style w:type="character" w:styleId="Mencinsinresolver">
    <w:name w:val="Unresolved Mention"/>
    <w:basedOn w:val="Fuentedeprrafopredeter"/>
    <w:uiPriority w:val="99"/>
    <w:semiHidden/>
    <w:unhideWhenUsed/>
    <w:rsid w:val="00860F86"/>
    <w:rPr>
      <w:rFonts w:cs="Times New Roman"/>
      <w:color w:val="605E5C"/>
      <w:shd w:val="clear" w:color="auto" w:fill="E1DFDD"/>
    </w:rPr>
  </w:style>
  <w:style w:type="paragraph" w:styleId="Textoindependiente">
    <w:name w:val="Body Text"/>
    <w:basedOn w:val="Normal"/>
    <w:link w:val="TextoindependienteCar"/>
    <w:uiPriority w:val="99"/>
    <w:semiHidden/>
    <w:rsid w:val="008340D8"/>
    <w:pPr>
      <w:ind w:firstLine="0"/>
    </w:pPr>
    <w:rPr>
      <w:rFonts w:ascii="Tahoma" w:eastAsia="Times New Roman" w:hAnsi="Tahoma" w:cs="Tahoma"/>
      <w:b/>
      <w:bCs/>
      <w:sz w:val="22"/>
      <w:szCs w:val="16"/>
      <w:lang w:val="en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locked/>
    <w:rsid w:val="008340D8"/>
    <w:rPr>
      <w:rFonts w:ascii="Tahoma" w:hAnsi="Tahoma" w:cs="Tahoma"/>
      <w:b/>
      <w:bCs/>
      <w:sz w:val="16"/>
      <w:szCs w:val="16"/>
      <w:lang w:val="en" w:eastAsia="es-ES"/>
    </w:rPr>
  </w:style>
  <w:style w:type="paragraph" w:customStyle="1" w:styleId="TableNote">
    <w:name w:val="TableNote"/>
    <w:basedOn w:val="Normal"/>
    <w:rsid w:val="000E497D"/>
    <w:pPr>
      <w:spacing w:line="300" w:lineRule="exact"/>
      <w:ind w:firstLine="0"/>
    </w:pPr>
    <w:rPr>
      <w:rFonts w:ascii="Times New Roman" w:eastAsia="Times New Roman" w:hAnsi="Times New Roman"/>
      <w:szCs w:val="20"/>
      <w:lang w:val="en-GB" w:eastAsia="en-US"/>
    </w:rPr>
  </w:style>
  <w:style w:type="paragraph" w:customStyle="1" w:styleId="TableTitle">
    <w:name w:val="TableTitle"/>
    <w:basedOn w:val="Normal"/>
    <w:rsid w:val="000E497D"/>
    <w:pPr>
      <w:spacing w:line="300" w:lineRule="exact"/>
      <w:ind w:firstLine="0"/>
    </w:pPr>
    <w:rPr>
      <w:rFonts w:ascii="Times New Roman" w:eastAsia="Times New Roman" w:hAnsi="Times New Roman"/>
      <w:szCs w:val="20"/>
      <w:lang w:val="en-GB" w:eastAsia="en-US"/>
    </w:rPr>
  </w:style>
  <w:style w:type="paragraph" w:customStyle="1" w:styleId="TableHeader">
    <w:name w:val="TableHeader"/>
    <w:basedOn w:val="Normal"/>
    <w:rsid w:val="000E497D"/>
    <w:pPr>
      <w:spacing w:before="120"/>
      <w:ind w:firstLine="0"/>
    </w:pPr>
    <w:rPr>
      <w:rFonts w:ascii="Times New Roman" w:eastAsia="Times New Roman" w:hAnsi="Times New Roman"/>
      <w:b/>
      <w:szCs w:val="20"/>
      <w:lang w:val="en-GB" w:eastAsia="en-US"/>
    </w:rPr>
  </w:style>
  <w:style w:type="paragraph" w:customStyle="1" w:styleId="TableSubHead">
    <w:name w:val="TableSubHead"/>
    <w:basedOn w:val="TableHeader"/>
    <w:rsid w:val="000E497D"/>
  </w:style>
  <w:style w:type="table" w:customStyle="1" w:styleId="Tablaconcuadrcula1">
    <w:name w:val="Tabla con cuadrícula1"/>
    <w:basedOn w:val="Tablanormal"/>
    <w:next w:val="Tablaconcuadrcula"/>
    <w:uiPriority w:val="39"/>
    <w:rsid w:val="003A58A8"/>
    <w:pPr>
      <w:spacing w:after="0" w:line="240" w:lineRule="auto"/>
    </w:pPr>
    <w:rPr>
      <w:rFonts w:cs="Times New Roman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List0">
    <w:name w:val="List 0"/>
    <w:pPr>
      <w:numPr>
        <w:numId w:val="2"/>
      </w:numPr>
    </w:pPr>
  </w:style>
  <w:style w:type="numbering" w:customStyle="1" w:styleId="List16">
    <w:name w:val="List 16"/>
    <w:pPr>
      <w:numPr>
        <w:numId w:val="13"/>
      </w:numPr>
    </w:pPr>
  </w:style>
  <w:style w:type="numbering" w:customStyle="1" w:styleId="List19">
    <w:name w:val="List 19"/>
    <w:pPr>
      <w:numPr>
        <w:numId w:val="16"/>
      </w:numPr>
    </w:pPr>
  </w:style>
  <w:style w:type="numbering" w:customStyle="1" w:styleId="List14">
    <w:name w:val="List 14"/>
    <w:pPr>
      <w:numPr>
        <w:numId w:val="11"/>
      </w:numPr>
    </w:pPr>
  </w:style>
  <w:style w:type="numbering" w:customStyle="1" w:styleId="List15">
    <w:name w:val="List 15"/>
    <w:pPr>
      <w:numPr>
        <w:numId w:val="12"/>
      </w:numPr>
    </w:pPr>
  </w:style>
  <w:style w:type="numbering" w:customStyle="1" w:styleId="List13">
    <w:name w:val="List 13"/>
    <w:pPr>
      <w:numPr>
        <w:numId w:val="10"/>
      </w:numPr>
    </w:pPr>
  </w:style>
  <w:style w:type="numbering" w:customStyle="1" w:styleId="List20">
    <w:name w:val="List 20"/>
    <w:pPr>
      <w:numPr>
        <w:numId w:val="17"/>
      </w:numPr>
    </w:pPr>
  </w:style>
  <w:style w:type="numbering" w:customStyle="1" w:styleId="List10">
    <w:name w:val="List 10"/>
    <w:pPr>
      <w:numPr>
        <w:numId w:val="1"/>
      </w:numPr>
    </w:pPr>
  </w:style>
  <w:style w:type="numbering" w:customStyle="1" w:styleId="List18">
    <w:name w:val="List 18"/>
    <w:pPr>
      <w:numPr>
        <w:numId w:val="15"/>
      </w:numPr>
    </w:pPr>
  </w:style>
  <w:style w:type="numbering" w:customStyle="1" w:styleId="List17">
    <w:name w:val="List 17"/>
    <w:pPr>
      <w:numPr>
        <w:numId w:val="1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7061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0616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061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0621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06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06166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69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69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2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9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1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1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3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5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5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6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7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7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0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2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4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6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6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0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0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0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7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8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0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4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6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1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2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3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4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4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7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9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3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4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5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8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1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3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4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06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06163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64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67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0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0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0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1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4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6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7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2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3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6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8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9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9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2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7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0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2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5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5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6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7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0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0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1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4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8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1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4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6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7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1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3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3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5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0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06169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1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5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6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6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8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9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0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2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6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9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1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3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5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7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7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9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9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1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1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1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1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2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2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3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4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8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8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0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8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0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3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4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5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6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6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8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9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5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5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5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06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06166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0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0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2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4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6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7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7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9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1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4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4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5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9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9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2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2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3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5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6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3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4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5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6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9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1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3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3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3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6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6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8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9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1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2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6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7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9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9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0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6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06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06164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65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67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68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1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6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9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0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2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4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7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7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1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1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4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5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0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2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7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4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9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9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3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4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5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5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5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5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9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1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4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5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6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7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0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1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3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4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5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6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6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0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06166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0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1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1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3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5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5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5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7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1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1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2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5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6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9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0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2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3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1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2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7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1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8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9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4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6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6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8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2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4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5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6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6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8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1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2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3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06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06163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67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0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3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4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0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2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6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7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3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6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6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7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9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9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0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3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4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8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8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0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2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4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4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5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7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8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0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0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1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2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3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6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0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0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1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1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3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3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2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6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06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06167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69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3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2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2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4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6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0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1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4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5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4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4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4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6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7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7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8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8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9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3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5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6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7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8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0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1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2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2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5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7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8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2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2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3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3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3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7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9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0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1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06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06164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65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65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68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2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2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4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9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0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5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0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1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4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4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5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5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8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8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7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7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9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9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9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0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1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1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2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2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5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8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9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9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4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4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5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6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8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9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1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2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5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06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06163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66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1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3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3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3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4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7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7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78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8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9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9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89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0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1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1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5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6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8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199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2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3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6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09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0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1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3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5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6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17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1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3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7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29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1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39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0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2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45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6244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70619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0616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061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0616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062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0616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062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0616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0622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0616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6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7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9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0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1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2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3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4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0623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2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6D7EEE8-0B83-45E1-BDB1-7DFA7AFCCCED}">
  <we:reference id="wa104382081" version="1.46.0.0" store="es-HN" storeType="OMEX"/>
  <we:alternateReferences>
    <we:reference id="wa104382081" version="1.46.0.0" store="" storeType="OMEX"/>
  </we:alternateReferences>
  <we:properties>
    <we:property name="MENDELEY_CITATIONS" value="[]"/>
    <we:property name="MENDELEY_CITATIONS_STYLE" value="{&quot;id&quot;:&quot;https://www.zotero.org/styles/gastroenterology&quot;,&quot;title&quot;:&quot;Gastroenterology&quot;,&quot;format&quot;:&quot;numeric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9919CB-1A07-4ACB-B0A1-A54DC0DD95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</Words>
  <Characters>128</Characters>
  <Application>Microsoft Office Word</Application>
  <DocSecurity>0</DocSecurity>
  <Lines>1</Lines>
  <Paragraphs>1</Paragraphs>
  <ScaleCrop>false</ScaleCrop>
  <Company>Hewlett-Packard Company</Company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iago Camacho Hernández</dc:creator>
  <cp:keywords/>
  <dc:description/>
  <cp:lastModifiedBy>Santiago Camacho Hernández</cp:lastModifiedBy>
  <cp:revision>3</cp:revision>
  <cp:lastPrinted>2020-06-22T01:10:00Z</cp:lastPrinted>
  <dcterms:created xsi:type="dcterms:W3CDTF">2022-07-18T07:05:00Z</dcterms:created>
  <dcterms:modified xsi:type="dcterms:W3CDTF">2022-07-18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gastroenterology</vt:lpwstr>
  </property>
  <property fmtid="{D5CDD505-2E9C-101B-9397-08002B2CF9AE}" pid="11" name="Mendeley Recent Style Name 4_1">
    <vt:lpwstr>Gastroenterology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the-lancet</vt:lpwstr>
  </property>
  <property fmtid="{D5CDD505-2E9C-101B-9397-08002B2CF9AE}" pid="19" name="Mendeley Recent Style Name 8_1">
    <vt:lpwstr>The Lancet</vt:lpwstr>
  </property>
  <property fmtid="{D5CDD505-2E9C-101B-9397-08002B2CF9AE}" pid="20" name="Mendeley Recent Style Id 9_1">
    <vt:lpwstr>http://www.zotero.org/styles/world-journal-of-gastroenterology</vt:lpwstr>
  </property>
  <property fmtid="{D5CDD505-2E9C-101B-9397-08002B2CF9AE}" pid="21" name="Mendeley Recent Style Name 9_1">
    <vt:lpwstr>World Journal of Gastroenterology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d63422f-3549-3dfc-8acf-4445bf680997</vt:lpwstr>
  </property>
  <property fmtid="{D5CDD505-2E9C-101B-9397-08002B2CF9AE}" pid="24" name="Mendeley Citation Style_1">
    <vt:lpwstr>http://www.zotero.org/styles/the-lancet</vt:lpwstr>
  </property>
</Properties>
</file>